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AADF72" w14:textId="02985F80" w:rsidR="003C3FE2" w:rsidRDefault="003C3FE2" w:rsidP="003C3FE2">
      <w:pPr>
        <w:pStyle w:val="arial14ptbold"/>
        <w:rPr>
          <w:rStyle w:val="arial14ptboldChar"/>
        </w:rPr>
      </w:pPr>
    </w:p>
    <w:p w14:paraId="5C4FC91A" w14:textId="5D03BD90" w:rsidR="00ED2CD2" w:rsidRDefault="00ED2CD2" w:rsidP="00ED2CD2">
      <w:pPr>
        <w:rPr>
          <w:rFonts w:cs="Arial"/>
        </w:rPr>
        <w:sectPr w:rsidR="00ED2CD2" w:rsidSect="00394603">
          <w:footerReference w:type="default" r:id="rId8"/>
          <w:headerReference w:type="first" r:id="rId9"/>
          <w:footerReference w:type="first" r:id="rId10"/>
          <w:pgSz w:w="11899" w:h="16838"/>
          <w:pgMar w:top="1809" w:right="1126" w:bottom="1440" w:left="1134" w:header="709" w:footer="544" w:gutter="0"/>
          <w:cols w:space="708"/>
          <w:titlePg/>
          <w:docGrid w:linePitch="326"/>
        </w:sectPr>
      </w:pPr>
    </w:p>
    <w:p w14:paraId="06336D2C" w14:textId="783BC79A" w:rsidR="00834C72" w:rsidRDefault="00834C72" w:rsidP="00DF7300">
      <w:pPr>
        <w:pStyle w:val="TOCHeading"/>
        <w:rPr>
          <w:rFonts w:ascii="Arial" w:eastAsiaTheme="minorHAnsi" w:hAnsi="Arial" w:cs="Arial"/>
          <w:b/>
          <w:bCs/>
          <w:color w:val="000000"/>
          <w:sz w:val="28"/>
          <w:szCs w:val="28"/>
        </w:rPr>
      </w:pPr>
    </w:p>
    <w:sdt>
      <w:sdtPr>
        <w:rPr>
          <w:rFonts w:ascii="Arial" w:eastAsiaTheme="minorHAnsi" w:hAnsi="Arial" w:cs="Arial"/>
          <w:b/>
          <w:bCs/>
          <w:color w:val="000000"/>
          <w:sz w:val="28"/>
          <w:szCs w:val="28"/>
        </w:rPr>
        <w:id w:val="2020578707"/>
        <w:docPartObj>
          <w:docPartGallery w:val="Table of Contents"/>
          <w:docPartUnique/>
        </w:docPartObj>
      </w:sdtPr>
      <w:sdtEndPr>
        <w:rPr>
          <w:rFonts w:asciiTheme="minorHAnsi" w:hAnsiTheme="minorHAnsi" w:cstheme="minorBidi"/>
          <w:noProof/>
          <w:color w:val="auto"/>
          <w:sz w:val="22"/>
          <w:szCs w:val="22"/>
        </w:rPr>
      </w:sdtEndPr>
      <w:sdtContent>
        <w:p w14:paraId="22366F11" w14:textId="472C367E" w:rsidR="00DF7300" w:rsidRPr="006B00E8" w:rsidRDefault="00DF7300" w:rsidP="00DF7300">
          <w:pPr>
            <w:pStyle w:val="TOCHeading"/>
            <w:rPr>
              <w:rFonts w:ascii="Arial" w:hAnsi="Arial" w:cs="Arial"/>
              <w:b/>
              <w:bCs/>
            </w:rPr>
          </w:pPr>
          <w:r w:rsidRPr="006B00E8">
            <w:rPr>
              <w:rFonts w:ascii="Arial" w:hAnsi="Arial" w:cs="Arial"/>
              <w:b/>
              <w:bCs/>
            </w:rPr>
            <w:t>Contents</w:t>
          </w:r>
        </w:p>
        <w:p w14:paraId="15597741" w14:textId="61354AE5" w:rsidR="006F74D6" w:rsidRDefault="00DF7300">
          <w:pPr>
            <w:pStyle w:val="TOC1"/>
            <w:tabs>
              <w:tab w:val="right" w:leader="dot" w:pos="9350"/>
            </w:tabs>
            <w:rPr>
              <w:rFonts w:eastAsiaTheme="minorEastAsia"/>
              <w:noProof/>
              <w:lang w:val="en-GB" w:eastAsia="en-GB"/>
            </w:rPr>
          </w:pPr>
          <w:r>
            <w:fldChar w:fldCharType="begin"/>
          </w:r>
          <w:r>
            <w:instrText xml:space="preserve"> TOC \o "1-3" \h \z \u </w:instrText>
          </w:r>
          <w:r>
            <w:fldChar w:fldCharType="separate"/>
          </w:r>
          <w:hyperlink w:anchor="_Toc132716780" w:history="1">
            <w:r w:rsidR="006F74D6" w:rsidRPr="007E77B7">
              <w:rPr>
                <w:rStyle w:val="Hyperlink"/>
                <w:rFonts w:ascii="Arial" w:hAnsi="Arial" w:cs="Arial"/>
                <w:b/>
                <w:bCs/>
                <w:noProof/>
              </w:rPr>
              <w:t>Introduction</w:t>
            </w:r>
            <w:r w:rsidR="006F74D6">
              <w:rPr>
                <w:noProof/>
                <w:webHidden/>
              </w:rPr>
              <w:tab/>
            </w:r>
            <w:r w:rsidR="006F74D6">
              <w:rPr>
                <w:noProof/>
                <w:webHidden/>
              </w:rPr>
              <w:fldChar w:fldCharType="begin"/>
            </w:r>
            <w:r w:rsidR="006F74D6">
              <w:rPr>
                <w:noProof/>
                <w:webHidden/>
              </w:rPr>
              <w:instrText xml:space="preserve"> PAGEREF _Toc132716780 \h </w:instrText>
            </w:r>
            <w:r w:rsidR="006F74D6">
              <w:rPr>
                <w:noProof/>
                <w:webHidden/>
              </w:rPr>
            </w:r>
            <w:r w:rsidR="006F74D6">
              <w:rPr>
                <w:noProof/>
                <w:webHidden/>
              </w:rPr>
              <w:fldChar w:fldCharType="separate"/>
            </w:r>
            <w:r w:rsidR="006F74D6">
              <w:rPr>
                <w:noProof/>
                <w:webHidden/>
              </w:rPr>
              <w:t>3</w:t>
            </w:r>
            <w:r w:rsidR="006F74D6">
              <w:rPr>
                <w:noProof/>
                <w:webHidden/>
              </w:rPr>
              <w:fldChar w:fldCharType="end"/>
            </w:r>
          </w:hyperlink>
        </w:p>
        <w:p w14:paraId="2440B2C2" w14:textId="6C683B2B" w:rsidR="006F74D6" w:rsidRDefault="006F74D6">
          <w:pPr>
            <w:pStyle w:val="TOC1"/>
            <w:tabs>
              <w:tab w:val="right" w:leader="dot" w:pos="9350"/>
            </w:tabs>
            <w:rPr>
              <w:rFonts w:eastAsiaTheme="minorEastAsia"/>
              <w:noProof/>
              <w:lang w:val="en-GB" w:eastAsia="en-GB"/>
            </w:rPr>
          </w:pPr>
          <w:hyperlink w:anchor="_Toc132716781" w:history="1">
            <w:r w:rsidRPr="007E77B7">
              <w:rPr>
                <w:rStyle w:val="Hyperlink"/>
                <w:rFonts w:ascii="Arial" w:hAnsi="Arial" w:cs="Arial"/>
                <w:b/>
                <w:bCs/>
                <w:noProof/>
              </w:rPr>
              <w:t>Report: Website Testing and Evaluation</w:t>
            </w:r>
            <w:r>
              <w:rPr>
                <w:noProof/>
                <w:webHidden/>
              </w:rPr>
              <w:tab/>
            </w:r>
            <w:r>
              <w:rPr>
                <w:noProof/>
                <w:webHidden/>
              </w:rPr>
              <w:fldChar w:fldCharType="begin"/>
            </w:r>
            <w:r>
              <w:rPr>
                <w:noProof/>
                <w:webHidden/>
              </w:rPr>
              <w:instrText xml:space="preserve"> PAGEREF _Toc132716781 \h </w:instrText>
            </w:r>
            <w:r>
              <w:rPr>
                <w:noProof/>
                <w:webHidden/>
              </w:rPr>
            </w:r>
            <w:r>
              <w:rPr>
                <w:noProof/>
                <w:webHidden/>
              </w:rPr>
              <w:fldChar w:fldCharType="separate"/>
            </w:r>
            <w:r>
              <w:rPr>
                <w:noProof/>
                <w:webHidden/>
              </w:rPr>
              <w:t>4</w:t>
            </w:r>
            <w:r>
              <w:rPr>
                <w:noProof/>
                <w:webHidden/>
              </w:rPr>
              <w:fldChar w:fldCharType="end"/>
            </w:r>
          </w:hyperlink>
        </w:p>
        <w:p w14:paraId="61169484" w14:textId="5D22EF6B" w:rsidR="006F74D6" w:rsidRDefault="006F74D6">
          <w:pPr>
            <w:pStyle w:val="TOC2"/>
            <w:tabs>
              <w:tab w:val="left" w:pos="880"/>
              <w:tab w:val="right" w:leader="dot" w:pos="9350"/>
            </w:tabs>
            <w:rPr>
              <w:rFonts w:eastAsiaTheme="minorEastAsia"/>
              <w:noProof/>
              <w:lang w:val="en-GB" w:eastAsia="en-GB"/>
            </w:rPr>
          </w:pPr>
          <w:hyperlink w:anchor="_Toc132716782" w:history="1">
            <w:r w:rsidRPr="007E77B7">
              <w:rPr>
                <w:rStyle w:val="Hyperlink"/>
                <w:rFonts w:ascii="Arial" w:hAnsi="Arial" w:cs="Arial"/>
                <w:b/>
                <w:bCs/>
                <w:noProof/>
              </w:rPr>
              <w:t>A.</w:t>
            </w:r>
            <w:r>
              <w:rPr>
                <w:rFonts w:eastAsiaTheme="minorEastAsia"/>
                <w:noProof/>
                <w:lang w:val="en-GB" w:eastAsia="en-GB"/>
              </w:rPr>
              <w:tab/>
            </w:r>
            <w:r w:rsidRPr="007E77B7">
              <w:rPr>
                <w:rStyle w:val="Hyperlink"/>
                <w:rFonts w:ascii="Arial" w:hAnsi="Arial" w:cs="Arial"/>
                <w:b/>
                <w:bCs/>
                <w:noProof/>
              </w:rPr>
              <w:t>Testing</w:t>
            </w:r>
            <w:r>
              <w:rPr>
                <w:noProof/>
                <w:webHidden/>
              </w:rPr>
              <w:tab/>
            </w:r>
            <w:r>
              <w:rPr>
                <w:noProof/>
                <w:webHidden/>
              </w:rPr>
              <w:fldChar w:fldCharType="begin"/>
            </w:r>
            <w:r>
              <w:rPr>
                <w:noProof/>
                <w:webHidden/>
              </w:rPr>
              <w:instrText xml:space="preserve"> PAGEREF _Toc132716782 \h </w:instrText>
            </w:r>
            <w:r>
              <w:rPr>
                <w:noProof/>
                <w:webHidden/>
              </w:rPr>
            </w:r>
            <w:r>
              <w:rPr>
                <w:noProof/>
                <w:webHidden/>
              </w:rPr>
              <w:fldChar w:fldCharType="separate"/>
            </w:r>
            <w:r>
              <w:rPr>
                <w:noProof/>
                <w:webHidden/>
              </w:rPr>
              <w:t>6</w:t>
            </w:r>
            <w:r>
              <w:rPr>
                <w:noProof/>
                <w:webHidden/>
              </w:rPr>
              <w:fldChar w:fldCharType="end"/>
            </w:r>
          </w:hyperlink>
        </w:p>
        <w:p w14:paraId="3A4C7634" w14:textId="495E6A65" w:rsidR="006F74D6" w:rsidRDefault="006F74D6">
          <w:pPr>
            <w:pStyle w:val="TOC2"/>
            <w:tabs>
              <w:tab w:val="left" w:pos="880"/>
              <w:tab w:val="right" w:leader="dot" w:pos="9350"/>
            </w:tabs>
            <w:rPr>
              <w:rFonts w:eastAsiaTheme="minorEastAsia"/>
              <w:noProof/>
              <w:lang w:val="en-GB" w:eastAsia="en-GB"/>
            </w:rPr>
          </w:pPr>
          <w:hyperlink w:anchor="_Toc132716783" w:history="1">
            <w:r w:rsidRPr="007E77B7">
              <w:rPr>
                <w:rStyle w:val="Hyperlink"/>
                <w:rFonts w:ascii="Arial" w:hAnsi="Arial" w:cs="Arial"/>
                <w:b/>
                <w:bCs/>
                <w:noProof/>
              </w:rPr>
              <w:t>B.</w:t>
            </w:r>
            <w:r>
              <w:rPr>
                <w:rFonts w:eastAsiaTheme="minorEastAsia"/>
                <w:noProof/>
                <w:lang w:val="en-GB" w:eastAsia="en-GB"/>
              </w:rPr>
              <w:tab/>
            </w:r>
            <w:r w:rsidRPr="007E77B7">
              <w:rPr>
                <w:rStyle w:val="Hyperlink"/>
                <w:rFonts w:ascii="Arial" w:hAnsi="Arial" w:cs="Arial"/>
                <w:b/>
                <w:bCs/>
                <w:noProof/>
              </w:rPr>
              <w:t>Evaluation</w:t>
            </w:r>
            <w:r>
              <w:rPr>
                <w:noProof/>
                <w:webHidden/>
              </w:rPr>
              <w:tab/>
            </w:r>
            <w:r>
              <w:rPr>
                <w:noProof/>
                <w:webHidden/>
              </w:rPr>
              <w:fldChar w:fldCharType="begin"/>
            </w:r>
            <w:r>
              <w:rPr>
                <w:noProof/>
                <w:webHidden/>
              </w:rPr>
              <w:instrText xml:space="preserve"> PAGEREF _Toc132716783 \h </w:instrText>
            </w:r>
            <w:r>
              <w:rPr>
                <w:noProof/>
                <w:webHidden/>
              </w:rPr>
            </w:r>
            <w:r>
              <w:rPr>
                <w:noProof/>
                <w:webHidden/>
              </w:rPr>
              <w:fldChar w:fldCharType="separate"/>
            </w:r>
            <w:r>
              <w:rPr>
                <w:noProof/>
                <w:webHidden/>
              </w:rPr>
              <w:t>7</w:t>
            </w:r>
            <w:r>
              <w:rPr>
                <w:noProof/>
                <w:webHidden/>
              </w:rPr>
              <w:fldChar w:fldCharType="end"/>
            </w:r>
          </w:hyperlink>
        </w:p>
        <w:p w14:paraId="7072AC60" w14:textId="225F7219" w:rsidR="00DF7300" w:rsidRDefault="00DF7300" w:rsidP="00DF7300">
          <w:r>
            <w:rPr>
              <w:b/>
              <w:bCs/>
              <w:noProof/>
            </w:rPr>
            <w:fldChar w:fldCharType="end"/>
          </w:r>
        </w:p>
      </w:sdtContent>
    </w:sdt>
    <w:p w14:paraId="7A4BC96B" w14:textId="77777777" w:rsidR="00DF7300" w:rsidRDefault="00DF7300" w:rsidP="00DF7300">
      <w:pPr>
        <w:rPr>
          <w:rFonts w:ascii="Arial" w:eastAsiaTheme="majorEastAsia" w:hAnsi="Arial" w:cs="Arial"/>
          <w:b/>
          <w:bCs/>
          <w:color w:val="2F5496" w:themeColor="accent1" w:themeShade="BF"/>
          <w:sz w:val="32"/>
          <w:szCs w:val="32"/>
        </w:rPr>
      </w:pPr>
      <w:r>
        <w:rPr>
          <w:rFonts w:ascii="Arial" w:hAnsi="Arial" w:cs="Arial"/>
          <w:b/>
          <w:bCs/>
        </w:rPr>
        <w:br w:type="page"/>
      </w:r>
    </w:p>
    <w:p w14:paraId="487B1976" w14:textId="3CD758D3" w:rsidR="00DF7300" w:rsidRDefault="00DF7300" w:rsidP="00DF7300">
      <w:pPr>
        <w:pStyle w:val="Heading1"/>
        <w:rPr>
          <w:rFonts w:ascii="Arial" w:hAnsi="Arial" w:cs="Arial"/>
          <w:b/>
          <w:bCs/>
        </w:rPr>
      </w:pPr>
      <w:bookmarkStart w:id="0" w:name="_Toc132716780"/>
      <w:r>
        <w:rPr>
          <w:rFonts w:ascii="Arial" w:hAnsi="Arial" w:cs="Arial"/>
          <w:b/>
          <w:bCs/>
        </w:rPr>
        <w:lastRenderedPageBreak/>
        <w:t>Introduction</w:t>
      </w:r>
      <w:bookmarkEnd w:id="0"/>
      <w:r>
        <w:rPr>
          <w:rFonts w:ascii="Arial" w:hAnsi="Arial" w:cs="Arial"/>
          <w:b/>
          <w:bCs/>
        </w:rPr>
        <w:t xml:space="preserve"> </w:t>
      </w:r>
    </w:p>
    <w:p w14:paraId="4699E3AF" w14:textId="75A0197A" w:rsidR="00931763" w:rsidRDefault="00931763" w:rsidP="00931763">
      <w:pPr>
        <w:rPr>
          <w:rFonts w:ascii="Arial" w:hAnsi="Arial" w:cs="Arial"/>
        </w:rPr>
      </w:pPr>
      <w:r>
        <w:rPr>
          <w:rFonts w:ascii="Arial" w:hAnsi="Arial" w:cs="Arial"/>
        </w:rPr>
        <w:t>As it has been asked to develop a new website for new campaign equipment retailer that actually moving to online sales and rentals (RCC-Retail Campaign). I as student of computing, I have developed the needed website as that will be used for trading online rather than premises.</w:t>
      </w:r>
    </w:p>
    <w:p w14:paraId="19FE4327" w14:textId="3E52C2C6" w:rsidR="00931763" w:rsidRDefault="00931763" w:rsidP="00931763">
      <w:pPr>
        <w:rPr>
          <w:rFonts w:ascii="Arial" w:hAnsi="Arial" w:cs="Arial"/>
        </w:rPr>
      </w:pPr>
      <w:r>
        <w:rPr>
          <w:rFonts w:ascii="Arial" w:hAnsi="Arial" w:cs="Arial"/>
        </w:rPr>
        <w:t>As it is in the system requirements this system doesn’t contain orders and payments section working. The website has been visualized and viewed on different devices during the development process.</w:t>
      </w:r>
    </w:p>
    <w:p w14:paraId="375E3EA0" w14:textId="77777777" w:rsidR="00931763" w:rsidRPr="00931763" w:rsidRDefault="00931763" w:rsidP="00931763">
      <w:pPr>
        <w:rPr>
          <w:rFonts w:ascii="Arial" w:hAnsi="Arial" w:cs="Arial"/>
        </w:rPr>
      </w:pPr>
    </w:p>
    <w:p w14:paraId="7FAFE819" w14:textId="0806F25C" w:rsidR="00931763" w:rsidRDefault="00931763" w:rsidP="00DF7300">
      <w:pPr>
        <w:pStyle w:val="Heading1"/>
        <w:rPr>
          <w:rFonts w:ascii="Arial" w:hAnsi="Arial" w:cs="Arial"/>
          <w:b/>
          <w:bCs/>
        </w:rPr>
      </w:pPr>
    </w:p>
    <w:p w14:paraId="0D8C7164" w14:textId="5FE6C51F" w:rsidR="00931763" w:rsidRDefault="00931763" w:rsidP="00931763"/>
    <w:p w14:paraId="33250E27" w14:textId="7228B6D5" w:rsidR="00931763" w:rsidRDefault="00931763" w:rsidP="00931763"/>
    <w:p w14:paraId="1EFB0A55" w14:textId="01A15F6F" w:rsidR="00931763" w:rsidRDefault="00931763" w:rsidP="00931763"/>
    <w:p w14:paraId="26D6CE3D" w14:textId="6F67AF29" w:rsidR="00931763" w:rsidRDefault="00931763" w:rsidP="00931763"/>
    <w:p w14:paraId="77B7A85C" w14:textId="56E1DB45" w:rsidR="00931763" w:rsidRDefault="00931763" w:rsidP="00931763"/>
    <w:p w14:paraId="31A5B8B7" w14:textId="1BF127AB" w:rsidR="00931763" w:rsidRDefault="00931763" w:rsidP="00931763"/>
    <w:p w14:paraId="0D8B8FAF" w14:textId="08E0AAD3" w:rsidR="00931763" w:rsidRDefault="00931763" w:rsidP="00931763"/>
    <w:p w14:paraId="2E0608BE" w14:textId="29E8C96D" w:rsidR="00931763" w:rsidRDefault="00931763" w:rsidP="00931763"/>
    <w:p w14:paraId="6284248D" w14:textId="48D756CE" w:rsidR="00931763" w:rsidRDefault="00931763" w:rsidP="00931763"/>
    <w:p w14:paraId="0829EAEA" w14:textId="2E800525" w:rsidR="00931763" w:rsidRDefault="00931763" w:rsidP="00931763"/>
    <w:p w14:paraId="00523802" w14:textId="7B63CE0E" w:rsidR="00931763" w:rsidRDefault="00931763" w:rsidP="00931763"/>
    <w:p w14:paraId="3EE4D823" w14:textId="7F05BD51" w:rsidR="00931763" w:rsidRDefault="00931763" w:rsidP="00931763"/>
    <w:p w14:paraId="1A3CDB3E" w14:textId="6D9BEE10" w:rsidR="00931763" w:rsidRDefault="00931763" w:rsidP="00931763"/>
    <w:p w14:paraId="1208D281" w14:textId="00ACDE15" w:rsidR="00931763" w:rsidRDefault="00931763" w:rsidP="00931763"/>
    <w:p w14:paraId="02D071D9" w14:textId="08C38063" w:rsidR="00931763" w:rsidRDefault="00931763" w:rsidP="00931763"/>
    <w:p w14:paraId="4F210E59" w14:textId="5D5AC827" w:rsidR="00931763" w:rsidRDefault="00931763" w:rsidP="00931763"/>
    <w:p w14:paraId="7EBD60AC" w14:textId="2B624F8F" w:rsidR="00931763" w:rsidRDefault="00931763" w:rsidP="00931763"/>
    <w:p w14:paraId="7592E20F" w14:textId="62188EA1" w:rsidR="00931763" w:rsidRDefault="00931763" w:rsidP="00931763"/>
    <w:p w14:paraId="6324B3D7" w14:textId="572E2D5A" w:rsidR="00931763" w:rsidRDefault="00931763" w:rsidP="00931763"/>
    <w:p w14:paraId="218EB42F" w14:textId="5D801DEC" w:rsidR="00931763" w:rsidRDefault="00931763" w:rsidP="00931763"/>
    <w:p w14:paraId="0BFF7624" w14:textId="77777777" w:rsidR="00931763" w:rsidRPr="00931763" w:rsidRDefault="00931763" w:rsidP="00931763"/>
    <w:p w14:paraId="5620A193" w14:textId="17901D7D" w:rsidR="00DF7300" w:rsidRDefault="001C399E" w:rsidP="00DF7300">
      <w:pPr>
        <w:pStyle w:val="Heading1"/>
        <w:rPr>
          <w:rFonts w:ascii="Arial" w:hAnsi="Arial" w:cs="Arial"/>
          <w:b/>
          <w:bCs/>
        </w:rPr>
      </w:pPr>
      <w:bookmarkStart w:id="1" w:name="_Toc132716781"/>
      <w:r>
        <w:rPr>
          <w:rFonts w:ascii="Arial" w:hAnsi="Arial" w:cs="Arial"/>
          <w:b/>
          <w:bCs/>
        </w:rPr>
        <w:lastRenderedPageBreak/>
        <w:t>R</w:t>
      </w:r>
      <w:r w:rsidR="00FB0ABE">
        <w:rPr>
          <w:rFonts w:ascii="Arial" w:hAnsi="Arial" w:cs="Arial"/>
          <w:b/>
          <w:bCs/>
        </w:rPr>
        <w:t>eport</w:t>
      </w:r>
      <w:r w:rsidR="00DF7300" w:rsidRPr="00184F91">
        <w:rPr>
          <w:rFonts w:ascii="Arial" w:hAnsi="Arial" w:cs="Arial"/>
          <w:b/>
          <w:bCs/>
        </w:rPr>
        <w:t>:</w:t>
      </w:r>
      <w:r w:rsidR="00FB0ABE">
        <w:rPr>
          <w:rFonts w:ascii="Arial" w:hAnsi="Arial" w:cs="Arial"/>
          <w:b/>
          <w:bCs/>
        </w:rPr>
        <w:t xml:space="preserve"> Website Testing and Evaluation</w:t>
      </w:r>
      <w:bookmarkEnd w:id="1"/>
    </w:p>
    <w:p w14:paraId="7CB74FD6" w14:textId="16B7CC9D" w:rsidR="00FB0ABE" w:rsidRDefault="00931763">
      <w:pPr>
        <w:rPr>
          <w:rFonts w:ascii="Arial" w:hAnsi="Arial" w:cs="Arial"/>
        </w:rPr>
      </w:pPr>
      <w:r>
        <w:rPr>
          <w:rFonts w:ascii="Arial" w:hAnsi="Arial" w:cs="Arial"/>
        </w:rPr>
        <w:t xml:space="preserve">The website has been developed using HTML 5 and it contains the minimum of 6 interlinked pages </w:t>
      </w:r>
      <w:r w:rsidR="00FB0ABE">
        <w:rPr>
          <w:rFonts w:ascii="Arial" w:hAnsi="Arial" w:cs="Arial"/>
        </w:rPr>
        <w:t>which can also be viewed on mobile devices including tabs with greater than (412 x 732) pixels.</w:t>
      </w:r>
    </w:p>
    <w:p w14:paraId="3348DD9B" w14:textId="77777777" w:rsidR="00557932" w:rsidRDefault="00557932">
      <w:pPr>
        <w:rPr>
          <w:rFonts w:ascii="Arial" w:hAnsi="Arial" w:cs="Arial"/>
        </w:rPr>
      </w:pPr>
      <w:r>
        <w:rPr>
          <w:rFonts w:ascii="Arial" w:hAnsi="Arial" w:cs="Arial"/>
          <w:noProof/>
        </w:rPr>
        <w:drawing>
          <wp:inline distT="0" distB="0" distL="0" distR="0" wp14:anchorId="0A351BF4" wp14:editId="3157534D">
            <wp:extent cx="5943600" cy="3136900"/>
            <wp:effectExtent l="19050" t="19050" r="19050"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943600" cy="3136900"/>
                    </a:xfrm>
                    <a:prstGeom prst="rect">
                      <a:avLst/>
                    </a:prstGeom>
                    <a:ln>
                      <a:solidFill>
                        <a:schemeClr val="tx1"/>
                      </a:solidFill>
                    </a:ln>
                  </pic:spPr>
                </pic:pic>
              </a:graphicData>
            </a:graphic>
          </wp:inline>
        </w:drawing>
      </w:r>
    </w:p>
    <w:p w14:paraId="4572E1BE" w14:textId="504CB532" w:rsidR="00557932" w:rsidRDefault="00557932" w:rsidP="00557932">
      <w:pPr>
        <w:pStyle w:val="Quote"/>
      </w:pPr>
      <w:r>
        <w:t>Figure 1.0 showing the responsiveness of the website up to (412 x 732).</w:t>
      </w:r>
    </w:p>
    <w:p w14:paraId="29D02FEF" w14:textId="073CDE3D" w:rsidR="00557932" w:rsidRDefault="00557932" w:rsidP="00557932">
      <w:r>
        <w:rPr>
          <w:noProof/>
        </w:rPr>
        <w:drawing>
          <wp:inline distT="0" distB="0" distL="0" distR="0" wp14:anchorId="53D15EAA" wp14:editId="45CDA148">
            <wp:extent cx="5943600" cy="3119755"/>
            <wp:effectExtent l="19050" t="19050" r="19050" b="234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943600" cy="3119755"/>
                    </a:xfrm>
                    <a:prstGeom prst="rect">
                      <a:avLst/>
                    </a:prstGeom>
                    <a:ln>
                      <a:solidFill>
                        <a:schemeClr val="tx1"/>
                      </a:solidFill>
                    </a:ln>
                  </pic:spPr>
                </pic:pic>
              </a:graphicData>
            </a:graphic>
          </wp:inline>
        </w:drawing>
      </w:r>
    </w:p>
    <w:p w14:paraId="6373107F" w14:textId="249E6672" w:rsidR="00557932" w:rsidRPr="00557932" w:rsidRDefault="00557932" w:rsidP="00557932">
      <w:pPr>
        <w:pStyle w:val="Quote"/>
      </w:pPr>
      <w:r>
        <w:t>Figure 1.0 showing the responsiveness of the website up to (700 x 1024).</w:t>
      </w:r>
    </w:p>
    <w:p w14:paraId="4152C377" w14:textId="0D6A635F" w:rsidR="00FB0ABE" w:rsidRDefault="00FB0ABE">
      <w:pPr>
        <w:rPr>
          <w:rFonts w:ascii="Arial" w:hAnsi="Arial" w:cs="Arial"/>
        </w:rPr>
      </w:pPr>
      <w:r>
        <w:rPr>
          <w:rFonts w:ascii="Arial" w:hAnsi="Arial" w:cs="Arial"/>
        </w:rPr>
        <w:lastRenderedPageBreak/>
        <w:t>The website has the features that leads it to be viewed in such mobile devices and tablets and it meets the following criteria:</w:t>
      </w:r>
    </w:p>
    <w:p w14:paraId="2B6F39CE" w14:textId="6509552C" w:rsidR="0038629B" w:rsidRDefault="0038629B" w:rsidP="00FB0ABE">
      <w:pPr>
        <w:rPr>
          <w:rFonts w:ascii="Arial" w:hAnsi="Arial" w:cs="Arial"/>
        </w:rPr>
      </w:pPr>
      <w:r>
        <w:rPr>
          <w:rFonts w:ascii="Arial" w:hAnsi="Arial" w:cs="Arial"/>
        </w:rPr>
        <w:t>It has the content that inform the designed website in the way that it can attract customers, and explain more about the company`s vision, goal and motto.</w:t>
      </w:r>
    </w:p>
    <w:p w14:paraId="3600CBD3" w14:textId="3883EAB1" w:rsidR="0038629B" w:rsidRDefault="00B86FE2" w:rsidP="00FB0ABE">
      <w:pPr>
        <w:rPr>
          <w:rFonts w:ascii="Arial" w:hAnsi="Arial" w:cs="Arial"/>
        </w:rPr>
      </w:pPr>
      <w:r>
        <w:rPr>
          <w:rFonts w:ascii="Arial" w:hAnsi="Arial" w:cs="Arial"/>
        </w:rPr>
        <w:t>T</w:t>
      </w:r>
      <w:r w:rsidR="0038629B" w:rsidRPr="00B86FE2">
        <w:rPr>
          <w:rFonts w:ascii="Arial" w:hAnsi="Arial" w:cs="Arial"/>
        </w:rPr>
        <w:t>he</w:t>
      </w:r>
      <w:r>
        <w:rPr>
          <w:rFonts w:ascii="Arial" w:hAnsi="Arial" w:cs="Arial"/>
        </w:rPr>
        <w:t>reafter</w:t>
      </w:r>
      <w:r w:rsidR="009D6313">
        <w:rPr>
          <w:rFonts w:ascii="Arial" w:hAnsi="Arial" w:cs="Arial"/>
        </w:rPr>
        <w:t xml:space="preserve">, </w:t>
      </w:r>
      <w:r>
        <w:rPr>
          <w:rFonts w:ascii="Arial" w:hAnsi="Arial" w:cs="Arial"/>
        </w:rPr>
        <w:t>the</w:t>
      </w:r>
      <w:r w:rsidR="0038629B" w:rsidRPr="00B86FE2">
        <w:rPr>
          <w:rFonts w:ascii="Arial" w:hAnsi="Arial" w:cs="Arial"/>
        </w:rPr>
        <w:t xml:space="preserve"> website developed </w:t>
      </w:r>
      <w:r w:rsidRPr="00B86FE2">
        <w:rPr>
          <w:rFonts w:ascii="Arial" w:hAnsi="Arial" w:cs="Arial"/>
        </w:rPr>
        <w:t xml:space="preserve">contains the </w:t>
      </w:r>
      <w:r>
        <w:rPr>
          <w:rFonts w:ascii="Arial" w:hAnsi="Arial" w:cs="Arial"/>
        </w:rPr>
        <w:t>includes pictures which are relevant of company leisure equipment. On top of that the website include the homepage with Menu that contain the nav link of the Homepage, camping equipment (where one can search of the campaign, he\she wants at the reasonable campaign. And this page provides a catalogue of products that are on sale or rental.</w:t>
      </w:r>
    </w:p>
    <w:p w14:paraId="2164512D" w14:textId="7A618D4B" w:rsidR="009D6313" w:rsidRDefault="009D6313" w:rsidP="00FB0ABE">
      <w:pPr>
        <w:rPr>
          <w:rFonts w:ascii="Arial" w:hAnsi="Arial" w:cs="Arial"/>
        </w:rPr>
      </w:pPr>
      <w:r>
        <w:rPr>
          <w:rFonts w:ascii="Arial" w:hAnsi="Arial" w:cs="Arial"/>
        </w:rPr>
        <w:t>After that, the website has the review page with responsive contact section where the team or a person can check the added to cart products and make the changes then purchase or rent the products.</w:t>
      </w:r>
    </w:p>
    <w:p w14:paraId="0FC5FA73" w14:textId="0B76788D" w:rsidR="009D6313" w:rsidRPr="006F74D6" w:rsidRDefault="009D6313" w:rsidP="00FB0ABE">
      <w:pPr>
        <w:rPr>
          <w:rFonts w:ascii="Arial" w:hAnsi="Arial" w:cs="Arial"/>
        </w:rPr>
      </w:pPr>
      <w:r w:rsidRPr="006F74D6">
        <w:rPr>
          <w:rFonts w:ascii="Arial" w:hAnsi="Arial" w:cs="Arial"/>
        </w:rPr>
        <w:t>Last but not least, all this pages that contain the images and text search packages have the responsive resize design that includes the plugins such JavaScript and Bootstrap.</w:t>
      </w:r>
    </w:p>
    <w:p w14:paraId="5AFB67E7" w14:textId="37CF67E9" w:rsidR="009D6313" w:rsidRDefault="009D6313" w:rsidP="00FB0ABE">
      <w:pPr>
        <w:rPr>
          <w:rFonts w:ascii="Arial" w:hAnsi="Arial" w:cs="Arial"/>
        </w:rPr>
      </w:pPr>
      <w:r w:rsidRPr="00557932">
        <w:rPr>
          <w:rFonts w:ascii="Arial" w:hAnsi="Arial" w:cs="Arial"/>
        </w:rPr>
        <w:t xml:space="preserve">Lastly, on the HTML structure of the website </w:t>
      </w:r>
      <w:r w:rsidR="00557932">
        <w:rPr>
          <w:rFonts w:ascii="Arial" w:hAnsi="Arial" w:cs="Arial"/>
        </w:rPr>
        <w:t>has been designed within the standard of W3C where by the naming, structure of building webpage has been followed.</w:t>
      </w:r>
    </w:p>
    <w:p w14:paraId="73A66020" w14:textId="7DCA94A4" w:rsidR="00557932" w:rsidRPr="009D6313" w:rsidRDefault="00557932" w:rsidP="00FB0ABE">
      <w:pPr>
        <w:rPr>
          <w:rFonts w:ascii="Arial" w:hAnsi="Arial" w:cs="Arial"/>
          <w:color w:val="FF0000"/>
        </w:rPr>
      </w:pPr>
      <w:r>
        <w:rPr>
          <w:rFonts w:ascii="Arial" w:hAnsi="Arial" w:cs="Arial"/>
        </w:rPr>
        <w:t xml:space="preserve">During the development process of this project a have the external CSS files that have been used to </w:t>
      </w:r>
      <w:r w:rsidR="00506767">
        <w:rPr>
          <w:rFonts w:ascii="Arial" w:hAnsi="Arial" w:cs="Arial"/>
        </w:rPr>
        <w:t xml:space="preserve">provide the style of the website in a statical way. And each web page has been linked to this external CSS files in the way that the relevant features of CSS as border, box-shadow, animations, hover and many more react on this website efficiently.  </w:t>
      </w:r>
    </w:p>
    <w:p w14:paraId="0AE5712B" w14:textId="0849CF73" w:rsidR="009D6313" w:rsidRPr="00B86FE2" w:rsidRDefault="009D6313" w:rsidP="00FB0ABE">
      <w:pPr>
        <w:rPr>
          <w:rFonts w:ascii="Arial" w:hAnsi="Arial" w:cs="Arial"/>
        </w:rPr>
      </w:pPr>
    </w:p>
    <w:p w14:paraId="61D9395C" w14:textId="79C1CF04" w:rsidR="00DF7300" w:rsidRDefault="00931763" w:rsidP="00DF7300">
      <w:pPr>
        <w:rPr>
          <w:rFonts w:ascii="Arial" w:eastAsiaTheme="majorEastAsia" w:hAnsi="Arial" w:cs="Arial"/>
          <w:color w:val="2F5496" w:themeColor="accent1" w:themeShade="BF"/>
          <w:sz w:val="32"/>
          <w:szCs w:val="32"/>
        </w:rPr>
      </w:pPr>
      <w:r w:rsidRPr="00FB0ABE">
        <w:rPr>
          <w:rFonts w:ascii="Arial" w:hAnsi="Arial" w:cs="Arial"/>
          <w:b/>
          <w:bCs/>
        </w:rPr>
        <w:br w:type="page"/>
      </w:r>
    </w:p>
    <w:p w14:paraId="1B2FB9C7" w14:textId="58BCD5EB" w:rsidR="00506767" w:rsidRPr="00506767" w:rsidRDefault="00506767" w:rsidP="00506767">
      <w:pPr>
        <w:pStyle w:val="Heading2"/>
        <w:numPr>
          <w:ilvl w:val="0"/>
          <w:numId w:val="5"/>
        </w:numPr>
        <w:rPr>
          <w:rFonts w:ascii="Arial" w:hAnsi="Arial" w:cs="Arial"/>
          <w:b/>
          <w:bCs/>
          <w:sz w:val="32"/>
          <w:szCs w:val="32"/>
        </w:rPr>
      </w:pPr>
      <w:bookmarkStart w:id="2" w:name="_Toc132716782"/>
      <w:r w:rsidRPr="00506767">
        <w:rPr>
          <w:rFonts w:ascii="Arial" w:hAnsi="Arial" w:cs="Arial"/>
          <w:b/>
          <w:bCs/>
          <w:sz w:val="32"/>
          <w:szCs w:val="32"/>
        </w:rPr>
        <w:lastRenderedPageBreak/>
        <w:t>Testing</w:t>
      </w:r>
      <w:bookmarkEnd w:id="2"/>
    </w:p>
    <w:p w14:paraId="4263EF4C" w14:textId="5263C46F" w:rsidR="00934CA3" w:rsidRDefault="00506767" w:rsidP="001B2CED">
      <w:pPr>
        <w:rPr>
          <w:rFonts w:ascii="Arial" w:hAnsi="Arial" w:cs="Arial"/>
        </w:rPr>
      </w:pPr>
      <w:r w:rsidRPr="00506767">
        <w:rPr>
          <w:rFonts w:ascii="Arial" w:hAnsi="Arial" w:cs="Arial"/>
        </w:rPr>
        <w:t>I have</w:t>
      </w:r>
      <w:r>
        <w:rPr>
          <w:rFonts w:ascii="Arial" w:hAnsi="Arial" w:cs="Arial"/>
        </w:rPr>
        <w:t xml:space="preserve"> used the W3C validation service </w:t>
      </w:r>
      <w:r w:rsidRPr="00506767">
        <w:rPr>
          <w:rFonts w:ascii="Arial" w:hAnsi="Arial" w:cs="Arial"/>
          <w:b/>
          <w:bCs/>
        </w:rPr>
        <w:t>(</w:t>
      </w:r>
      <w:hyperlink r:id="rId13" w:history="1">
        <w:r w:rsidRPr="00CC7DDE">
          <w:rPr>
            <w:rStyle w:val="Hyperlink"/>
            <w:rFonts w:ascii="Arial" w:hAnsi="Arial" w:cs="Arial"/>
            <w:b/>
            <w:bCs/>
          </w:rPr>
          <w:t>http://Validator.w3.org/</w:t>
        </w:r>
      </w:hyperlink>
      <w:r w:rsidRPr="00506767">
        <w:rPr>
          <w:rFonts w:ascii="Arial" w:hAnsi="Arial" w:cs="Arial"/>
          <w:b/>
          <w:bCs/>
        </w:rPr>
        <w:t>)</w:t>
      </w:r>
      <w:r>
        <w:rPr>
          <w:rFonts w:ascii="Arial" w:hAnsi="Arial" w:cs="Arial"/>
          <w:b/>
          <w:bCs/>
        </w:rPr>
        <w:t xml:space="preserve"> </w:t>
      </w:r>
      <w:r w:rsidRPr="00506767">
        <w:rPr>
          <w:rFonts w:ascii="Arial" w:hAnsi="Arial" w:cs="Arial"/>
        </w:rPr>
        <w:t>to check</w:t>
      </w:r>
      <w:r>
        <w:rPr>
          <w:rFonts w:ascii="Arial" w:hAnsi="Arial" w:cs="Arial"/>
        </w:rPr>
        <w:t xml:space="preserve"> and test the HTML and CSS code if is in the recommended way and if it follows the requirements</w:t>
      </w:r>
      <w:r w:rsidR="008E79D0">
        <w:rPr>
          <w:rFonts w:ascii="Arial" w:hAnsi="Arial" w:cs="Arial"/>
        </w:rPr>
        <w:t>. I have attempted to remove and recode as many non-compliant features and errors as possible and I have made sure that the non-error code has been saved and being used as a tool of this website.</w:t>
      </w:r>
    </w:p>
    <w:p w14:paraId="02B6EA32" w14:textId="0D80FD1D" w:rsidR="008E79D0" w:rsidRDefault="008E79D0" w:rsidP="001B2CED">
      <w:pPr>
        <w:rPr>
          <w:rFonts w:ascii="Arial" w:hAnsi="Arial" w:cs="Arial"/>
        </w:rPr>
      </w:pPr>
      <w:r>
        <w:rPr>
          <w:rFonts w:ascii="Arial" w:hAnsi="Arial" w:cs="Arial"/>
        </w:rPr>
        <w:t>On top of that, I have use also tested the website’s accessibility using a relevant screen reader in a GOOGLE CHROME web browser and I noted that the website is not fall from the correct screen reader due to the correctness on how the way HTML is hard coded in this project which follows the W3C standard.</w:t>
      </w:r>
    </w:p>
    <w:p w14:paraId="287AF1B7" w14:textId="06FDBA47" w:rsidR="008E79D0" w:rsidRDefault="008E79D0" w:rsidP="001B2CED">
      <w:pPr>
        <w:rPr>
          <w:rFonts w:ascii="Arial" w:hAnsi="Arial" w:cs="Arial"/>
        </w:rPr>
      </w:pPr>
      <w:r>
        <w:rPr>
          <w:rFonts w:ascii="Arial" w:hAnsi="Arial" w:cs="Arial"/>
        </w:rPr>
        <w:t xml:space="preserve">Not only that, I have also tested the website in two different browsers to take a look on the responsiveness of this website. And these web browsers are </w:t>
      </w:r>
      <w:r w:rsidRPr="008E79D0">
        <w:rPr>
          <w:rFonts w:ascii="Arial" w:hAnsi="Arial" w:cs="Arial"/>
          <w:b/>
          <w:bCs/>
        </w:rPr>
        <w:t>GOOLE</w:t>
      </w:r>
      <w:r>
        <w:rPr>
          <w:rFonts w:ascii="Arial" w:hAnsi="Arial" w:cs="Arial"/>
        </w:rPr>
        <w:t xml:space="preserve"> </w:t>
      </w:r>
      <w:r w:rsidRPr="008E79D0">
        <w:rPr>
          <w:rFonts w:ascii="Arial" w:hAnsi="Arial" w:cs="Arial"/>
          <w:b/>
          <w:bCs/>
        </w:rPr>
        <w:t>CHROME</w:t>
      </w:r>
      <w:r>
        <w:rPr>
          <w:rFonts w:ascii="Arial" w:hAnsi="Arial" w:cs="Arial"/>
        </w:rPr>
        <w:t xml:space="preserve"> and </w:t>
      </w:r>
      <w:r w:rsidRPr="008E79D0">
        <w:rPr>
          <w:rFonts w:ascii="Arial" w:hAnsi="Arial" w:cs="Arial"/>
          <w:b/>
          <w:bCs/>
        </w:rPr>
        <w:t>MICRSOFT</w:t>
      </w:r>
      <w:r>
        <w:rPr>
          <w:rFonts w:ascii="Arial" w:hAnsi="Arial" w:cs="Arial"/>
        </w:rPr>
        <w:t xml:space="preserve"> </w:t>
      </w:r>
      <w:r w:rsidRPr="008E79D0">
        <w:rPr>
          <w:rFonts w:ascii="Arial" w:hAnsi="Arial" w:cs="Arial"/>
          <w:b/>
          <w:bCs/>
        </w:rPr>
        <w:t>EDGE</w:t>
      </w:r>
      <w:r>
        <w:rPr>
          <w:rFonts w:ascii="Arial" w:hAnsi="Arial" w:cs="Arial"/>
        </w:rPr>
        <w:t>.</w:t>
      </w:r>
    </w:p>
    <w:p w14:paraId="4EDFDBC8" w14:textId="7FD299AA" w:rsidR="008E79D0" w:rsidRDefault="008E79D0" w:rsidP="001B2CED">
      <w:pPr>
        <w:rPr>
          <w:rFonts w:ascii="Arial" w:hAnsi="Arial" w:cs="Arial"/>
        </w:rPr>
      </w:pPr>
      <w:r>
        <w:rPr>
          <w:rFonts w:ascii="Arial" w:hAnsi="Arial" w:cs="Arial"/>
        </w:rPr>
        <w:t xml:space="preserve">And I noted that the responsive of this website is not facing any impact </w:t>
      </w:r>
      <w:r w:rsidR="00B3669F">
        <w:rPr>
          <w:rFonts w:ascii="Arial" w:hAnsi="Arial" w:cs="Arial"/>
        </w:rPr>
        <w:t xml:space="preserve">just because the media queries have been hard-coded in a correctness way and high standard. Even this responsive have been indicated to the images embed in the website.  </w:t>
      </w:r>
    </w:p>
    <w:p w14:paraId="1D4F14F8" w14:textId="129EBDE9" w:rsidR="00880B87" w:rsidRDefault="00880B87" w:rsidP="001B2CED">
      <w:pPr>
        <w:rPr>
          <w:rFonts w:ascii="Arial" w:hAnsi="Arial" w:cs="Arial"/>
        </w:rPr>
      </w:pPr>
    </w:p>
    <w:p w14:paraId="6EE855CE" w14:textId="77777777" w:rsidR="00880B87" w:rsidRDefault="00880B87">
      <w:pPr>
        <w:rPr>
          <w:rFonts w:ascii="Arial" w:hAnsi="Arial" w:cs="Arial"/>
        </w:rPr>
      </w:pPr>
      <w:r>
        <w:rPr>
          <w:rFonts w:ascii="Arial" w:hAnsi="Arial" w:cs="Arial"/>
        </w:rPr>
        <w:br w:type="page"/>
      </w:r>
    </w:p>
    <w:p w14:paraId="75171C1F" w14:textId="581D5B0A" w:rsidR="008E79D0" w:rsidRDefault="00880B87" w:rsidP="00880B87">
      <w:pPr>
        <w:pStyle w:val="Heading2"/>
        <w:numPr>
          <w:ilvl w:val="0"/>
          <w:numId w:val="5"/>
        </w:numPr>
        <w:rPr>
          <w:rFonts w:ascii="Arial" w:hAnsi="Arial" w:cs="Arial"/>
          <w:b/>
          <w:bCs/>
          <w:sz w:val="32"/>
          <w:szCs w:val="32"/>
        </w:rPr>
      </w:pPr>
      <w:bookmarkStart w:id="3" w:name="_Toc132716783"/>
      <w:r w:rsidRPr="00880B87">
        <w:rPr>
          <w:rFonts w:ascii="Arial" w:hAnsi="Arial" w:cs="Arial"/>
          <w:b/>
          <w:bCs/>
          <w:sz w:val="32"/>
          <w:szCs w:val="32"/>
        </w:rPr>
        <w:lastRenderedPageBreak/>
        <w:t>Evaluation</w:t>
      </w:r>
      <w:bookmarkEnd w:id="3"/>
    </w:p>
    <w:p w14:paraId="49EDF738" w14:textId="49320ED6" w:rsidR="006F74D6" w:rsidRDefault="006F74D6" w:rsidP="006F74D6"/>
    <w:p w14:paraId="1FC1A81D" w14:textId="16B88D49" w:rsidR="005D3972" w:rsidRDefault="005D3972" w:rsidP="005D3972">
      <w:pPr>
        <w:pStyle w:val="Heading3"/>
        <w:numPr>
          <w:ilvl w:val="0"/>
          <w:numId w:val="6"/>
        </w:numPr>
        <w:rPr>
          <w:rFonts w:ascii="Arial" w:hAnsi="Arial" w:cs="Arial"/>
          <w:b/>
          <w:bCs/>
          <w:color w:val="000000" w:themeColor="text1"/>
        </w:rPr>
      </w:pPr>
      <w:r>
        <w:rPr>
          <w:rFonts w:ascii="Arial" w:hAnsi="Arial" w:cs="Arial"/>
          <w:b/>
          <w:bCs/>
          <w:color w:val="000000" w:themeColor="text1"/>
        </w:rPr>
        <w:t xml:space="preserve">Website </w:t>
      </w:r>
      <w:r w:rsidRPr="005D3972">
        <w:rPr>
          <w:rFonts w:ascii="Arial" w:hAnsi="Arial" w:cs="Arial"/>
          <w:b/>
          <w:bCs/>
          <w:color w:val="000000" w:themeColor="text1"/>
        </w:rPr>
        <w:t>Plugin</w:t>
      </w:r>
      <w:r>
        <w:rPr>
          <w:rFonts w:ascii="Arial" w:hAnsi="Arial" w:cs="Arial"/>
          <w:b/>
          <w:bCs/>
          <w:color w:val="000000" w:themeColor="text1"/>
        </w:rPr>
        <w:t>s</w:t>
      </w:r>
    </w:p>
    <w:p w14:paraId="4110F25A" w14:textId="77777777" w:rsidR="005D3972" w:rsidRPr="005D3972" w:rsidRDefault="005D3972" w:rsidP="005D3972"/>
    <w:p w14:paraId="44421016" w14:textId="64FCFBDC" w:rsidR="005D3972" w:rsidRPr="005D3972" w:rsidRDefault="005D3972" w:rsidP="005D3972">
      <w:pPr>
        <w:rPr>
          <w:rFonts w:ascii="Arial" w:hAnsi="Arial" w:cs="Arial"/>
        </w:rPr>
      </w:pPr>
      <w:r w:rsidRPr="005D3972">
        <w:rPr>
          <w:rFonts w:ascii="Arial" w:hAnsi="Arial" w:cs="Arial"/>
        </w:rPr>
        <w:t xml:space="preserve">Sure, I'd be happy to explain how JavaScript, Bootstrap, and CSS </w:t>
      </w:r>
      <w:r>
        <w:rPr>
          <w:rFonts w:ascii="Arial" w:hAnsi="Arial" w:cs="Arial"/>
        </w:rPr>
        <w:t xml:space="preserve">have </w:t>
      </w:r>
      <w:r w:rsidRPr="005D3972">
        <w:rPr>
          <w:rFonts w:ascii="Arial" w:hAnsi="Arial" w:cs="Arial"/>
        </w:rPr>
        <w:t>be</w:t>
      </w:r>
      <w:r>
        <w:rPr>
          <w:rFonts w:ascii="Arial" w:hAnsi="Arial" w:cs="Arial"/>
        </w:rPr>
        <w:t>en</w:t>
      </w:r>
      <w:r w:rsidRPr="005D3972">
        <w:rPr>
          <w:rFonts w:ascii="Arial" w:hAnsi="Arial" w:cs="Arial"/>
        </w:rPr>
        <w:t xml:space="preserve"> used to develop a website with a responsive design that includes plugins.</w:t>
      </w:r>
    </w:p>
    <w:p w14:paraId="2472EFD4" w14:textId="3FC386CC" w:rsidR="005D3972" w:rsidRPr="005D3972" w:rsidRDefault="005D3972" w:rsidP="005D3972">
      <w:pPr>
        <w:rPr>
          <w:rFonts w:ascii="Arial" w:hAnsi="Arial" w:cs="Arial"/>
        </w:rPr>
      </w:pPr>
      <w:r w:rsidRPr="005D3972">
        <w:rPr>
          <w:rFonts w:ascii="Arial" w:hAnsi="Arial" w:cs="Arial"/>
        </w:rPr>
        <w:t xml:space="preserve">JavaScript is a programming language that is often used to add interactivity and dynamic functionality to websites. For example, JavaScript </w:t>
      </w:r>
      <w:r>
        <w:rPr>
          <w:rFonts w:ascii="Arial" w:hAnsi="Arial" w:cs="Arial"/>
        </w:rPr>
        <w:t xml:space="preserve">have </w:t>
      </w:r>
      <w:r w:rsidRPr="005D3972">
        <w:rPr>
          <w:rFonts w:ascii="Arial" w:hAnsi="Arial" w:cs="Arial"/>
        </w:rPr>
        <w:t>be</w:t>
      </w:r>
      <w:r>
        <w:rPr>
          <w:rFonts w:ascii="Arial" w:hAnsi="Arial" w:cs="Arial"/>
        </w:rPr>
        <w:t>en</w:t>
      </w:r>
      <w:r w:rsidRPr="005D3972">
        <w:rPr>
          <w:rFonts w:ascii="Arial" w:hAnsi="Arial" w:cs="Arial"/>
        </w:rPr>
        <w:t xml:space="preserve"> used to create image sliders, pop-up windows, and drop-down menus. With JavaScript, add these kinds of features to </w:t>
      </w:r>
      <w:r>
        <w:rPr>
          <w:rFonts w:ascii="Arial" w:hAnsi="Arial" w:cs="Arial"/>
        </w:rPr>
        <w:t xml:space="preserve">this </w:t>
      </w:r>
      <w:r w:rsidRPr="005D3972">
        <w:rPr>
          <w:rFonts w:ascii="Arial" w:hAnsi="Arial" w:cs="Arial"/>
        </w:rPr>
        <w:t>website and make it more engaging and user-friendly.</w:t>
      </w:r>
    </w:p>
    <w:p w14:paraId="5EC4E710" w14:textId="3A451C2A" w:rsidR="005D3972" w:rsidRPr="005D3972" w:rsidRDefault="005D3972" w:rsidP="005D3972">
      <w:pPr>
        <w:rPr>
          <w:rFonts w:ascii="Arial" w:hAnsi="Arial" w:cs="Arial"/>
        </w:rPr>
      </w:pPr>
      <w:r w:rsidRPr="005D3972">
        <w:rPr>
          <w:rFonts w:ascii="Arial" w:hAnsi="Arial" w:cs="Arial"/>
        </w:rPr>
        <w:t xml:space="preserve">Bootstrap is a front-end framework that makes it easier to create responsive designs for websites. A responsive design means that the website can adapt to different screen sizes, so it looks good on desktops, tablets, and smartphones. Bootstrap provides pre-designed templates and components that you can use to build a responsive website quickly and easily. For example, </w:t>
      </w:r>
      <w:r>
        <w:rPr>
          <w:rFonts w:ascii="Arial" w:hAnsi="Arial" w:cs="Arial"/>
        </w:rPr>
        <w:t xml:space="preserve">I have </w:t>
      </w:r>
      <w:r w:rsidRPr="005D3972">
        <w:rPr>
          <w:rFonts w:ascii="Arial" w:hAnsi="Arial" w:cs="Arial"/>
        </w:rPr>
        <w:t>use</w:t>
      </w:r>
      <w:r>
        <w:rPr>
          <w:rFonts w:ascii="Arial" w:hAnsi="Arial" w:cs="Arial"/>
        </w:rPr>
        <w:t>d</w:t>
      </w:r>
      <w:r w:rsidRPr="005D3972">
        <w:rPr>
          <w:rFonts w:ascii="Arial" w:hAnsi="Arial" w:cs="Arial"/>
        </w:rPr>
        <w:t xml:space="preserve"> Bootstrap's grid system to create a layout that automatically adjusts to different screen sizes.</w:t>
      </w:r>
    </w:p>
    <w:p w14:paraId="5641B6E7" w14:textId="6DFB8017" w:rsidR="005D3972" w:rsidRPr="005D3972" w:rsidRDefault="005D3972" w:rsidP="005D3972">
      <w:pPr>
        <w:rPr>
          <w:rFonts w:ascii="Arial" w:hAnsi="Arial" w:cs="Arial"/>
        </w:rPr>
      </w:pPr>
      <w:r w:rsidRPr="005D3972">
        <w:rPr>
          <w:rFonts w:ascii="Arial" w:hAnsi="Arial" w:cs="Arial"/>
        </w:rPr>
        <w:t xml:space="preserve">CSS (Cascading Style Sheets) is a stylesheet language used to describe the presentation of a document written in HTML. It is used to control the layout, typography, and visual appearance of a website. CSS can be used to customize the styling of your website, including font sizes, colors, and backgrounds. With CSS, </w:t>
      </w:r>
      <w:r>
        <w:rPr>
          <w:rFonts w:ascii="Arial" w:hAnsi="Arial" w:cs="Arial"/>
        </w:rPr>
        <w:t xml:space="preserve">I </w:t>
      </w:r>
      <w:r w:rsidRPr="005D3972">
        <w:rPr>
          <w:rFonts w:ascii="Arial" w:hAnsi="Arial" w:cs="Arial"/>
        </w:rPr>
        <w:t>also create media queries that specify how your website should look on different devices, based on their screen size.</w:t>
      </w:r>
    </w:p>
    <w:p w14:paraId="6B296886" w14:textId="1838F30A" w:rsidR="005D3972" w:rsidRDefault="005D3972" w:rsidP="005D3972">
      <w:pPr>
        <w:rPr>
          <w:rFonts w:ascii="Arial" w:hAnsi="Arial" w:cs="Arial"/>
        </w:rPr>
      </w:pPr>
      <w:r w:rsidRPr="005D3972">
        <w:rPr>
          <w:rFonts w:ascii="Arial" w:hAnsi="Arial" w:cs="Arial"/>
        </w:rPr>
        <w:t xml:space="preserve">Using JavaScript, Bootstrap, and CSS together, </w:t>
      </w:r>
      <w:r>
        <w:rPr>
          <w:rFonts w:ascii="Arial" w:hAnsi="Arial" w:cs="Arial"/>
        </w:rPr>
        <w:t xml:space="preserve">I have </w:t>
      </w:r>
      <w:r w:rsidRPr="005D3972">
        <w:rPr>
          <w:rFonts w:ascii="Arial" w:hAnsi="Arial" w:cs="Arial"/>
        </w:rPr>
        <w:t>create</w:t>
      </w:r>
      <w:r>
        <w:rPr>
          <w:rFonts w:ascii="Arial" w:hAnsi="Arial" w:cs="Arial"/>
        </w:rPr>
        <w:t>d</w:t>
      </w:r>
      <w:r w:rsidRPr="005D3972">
        <w:rPr>
          <w:rFonts w:ascii="Arial" w:hAnsi="Arial" w:cs="Arial"/>
        </w:rPr>
        <w:t xml:space="preserve"> a website with a responsive design that includes plugins</w:t>
      </w:r>
      <w:r>
        <w:rPr>
          <w:rFonts w:ascii="Arial" w:hAnsi="Arial" w:cs="Arial"/>
        </w:rPr>
        <w:t>.</w:t>
      </w:r>
    </w:p>
    <w:p w14:paraId="5BD07709" w14:textId="5866C56D" w:rsidR="005D3972" w:rsidRDefault="005D3972" w:rsidP="005D3972">
      <w:pPr>
        <w:rPr>
          <w:rFonts w:ascii="Arial" w:hAnsi="Arial" w:cs="Arial"/>
        </w:rPr>
      </w:pPr>
    </w:p>
    <w:p w14:paraId="51FD24CD" w14:textId="0831C96B" w:rsidR="005D3972" w:rsidRDefault="005D3972" w:rsidP="005D3972">
      <w:pPr>
        <w:pStyle w:val="Heading3"/>
        <w:numPr>
          <w:ilvl w:val="0"/>
          <w:numId w:val="6"/>
        </w:numPr>
        <w:rPr>
          <w:rFonts w:ascii="Arial" w:hAnsi="Arial" w:cs="Arial"/>
          <w:b/>
          <w:bCs/>
          <w:color w:val="000000" w:themeColor="text1"/>
        </w:rPr>
      </w:pPr>
      <w:r>
        <w:rPr>
          <w:rFonts w:ascii="Arial" w:hAnsi="Arial" w:cs="Arial"/>
          <w:b/>
          <w:bCs/>
          <w:color w:val="000000" w:themeColor="text1"/>
        </w:rPr>
        <w:t>W</w:t>
      </w:r>
      <w:r>
        <w:rPr>
          <w:rFonts w:ascii="Arial" w:hAnsi="Arial" w:cs="Arial"/>
          <w:b/>
          <w:bCs/>
          <w:color w:val="000000" w:themeColor="text1"/>
        </w:rPr>
        <w:t>eb application tools</w:t>
      </w:r>
    </w:p>
    <w:p w14:paraId="7908C6F7" w14:textId="77777777" w:rsidR="007D6B9E" w:rsidRPr="007D6B9E" w:rsidRDefault="007D6B9E" w:rsidP="007D6B9E"/>
    <w:p w14:paraId="2DCF13F6" w14:textId="14DE05B1" w:rsidR="005D3972" w:rsidRPr="005D3972" w:rsidRDefault="005D3972" w:rsidP="005D3972">
      <w:pPr>
        <w:rPr>
          <w:rFonts w:ascii="Arial" w:hAnsi="Arial" w:cs="Arial"/>
        </w:rPr>
      </w:pPr>
      <w:r w:rsidRPr="005D3972">
        <w:rPr>
          <w:rFonts w:ascii="Arial" w:hAnsi="Arial" w:cs="Arial"/>
        </w:rPr>
        <w:t xml:space="preserve">Sure, I'd be happy to evaluate HTML and CSS as web application development tools and explain how they </w:t>
      </w:r>
      <w:r w:rsidRPr="005D3972">
        <w:rPr>
          <w:rFonts w:ascii="Arial" w:hAnsi="Arial" w:cs="Arial"/>
        </w:rPr>
        <w:t xml:space="preserve">have </w:t>
      </w:r>
      <w:r w:rsidRPr="005D3972">
        <w:rPr>
          <w:rFonts w:ascii="Arial" w:hAnsi="Arial" w:cs="Arial"/>
        </w:rPr>
        <w:t>be</w:t>
      </w:r>
      <w:r w:rsidRPr="005D3972">
        <w:rPr>
          <w:rFonts w:ascii="Arial" w:hAnsi="Arial" w:cs="Arial"/>
        </w:rPr>
        <w:t>en</w:t>
      </w:r>
      <w:r w:rsidRPr="005D3972">
        <w:rPr>
          <w:rFonts w:ascii="Arial" w:hAnsi="Arial" w:cs="Arial"/>
        </w:rPr>
        <w:t xml:space="preserve"> used in website development.</w:t>
      </w:r>
    </w:p>
    <w:p w14:paraId="6141BC10" w14:textId="47DE0111" w:rsidR="005D3972" w:rsidRPr="005D3972" w:rsidRDefault="005D3972" w:rsidP="005D3972">
      <w:pPr>
        <w:rPr>
          <w:rFonts w:ascii="Arial" w:hAnsi="Arial" w:cs="Arial"/>
        </w:rPr>
      </w:pPr>
      <w:r w:rsidRPr="005D3972">
        <w:rPr>
          <w:rFonts w:ascii="Arial" w:hAnsi="Arial" w:cs="Arial"/>
        </w:rPr>
        <w:t>HTML (Hypertext Markup Language) is the standard markup language used to create web pages. HTML is used to structure content on a web page, including headings, paragraphs, images, and links. HTML provides the basic building blocks for a website, and it is essential for creating a well-structured and organized site.</w:t>
      </w:r>
    </w:p>
    <w:p w14:paraId="60911C5E" w14:textId="2ADBD620" w:rsidR="005D3972" w:rsidRPr="005D3972" w:rsidRDefault="005D3972" w:rsidP="005D3972">
      <w:pPr>
        <w:rPr>
          <w:rFonts w:ascii="Arial" w:hAnsi="Arial" w:cs="Arial"/>
        </w:rPr>
      </w:pPr>
      <w:r w:rsidRPr="005D3972">
        <w:rPr>
          <w:rFonts w:ascii="Arial" w:hAnsi="Arial" w:cs="Arial"/>
        </w:rPr>
        <w:t>CSS (Cascading Style Sheets) is a stylesheet language used to describe the presentation of a document written in HTML. CSS is used to control the layout, typography, and visual appearance of a website. With CSS, you can customize the styling of your website, including font sizes, colors, and backgrounds.</w:t>
      </w:r>
    </w:p>
    <w:p w14:paraId="4B164A53" w14:textId="045D1B21" w:rsidR="005D3972" w:rsidRPr="005D3972" w:rsidRDefault="005D3972" w:rsidP="005D3972">
      <w:pPr>
        <w:rPr>
          <w:rFonts w:ascii="Arial" w:hAnsi="Arial" w:cs="Arial"/>
        </w:rPr>
      </w:pPr>
      <w:r w:rsidRPr="005D3972">
        <w:rPr>
          <w:rFonts w:ascii="Arial" w:hAnsi="Arial" w:cs="Arial"/>
        </w:rPr>
        <w:t xml:space="preserve">Both HTML and CSS are essential web development tools, and they </w:t>
      </w:r>
      <w:r>
        <w:rPr>
          <w:rFonts w:ascii="Arial" w:hAnsi="Arial" w:cs="Arial"/>
        </w:rPr>
        <w:t xml:space="preserve">have been </w:t>
      </w:r>
      <w:r w:rsidRPr="005D3972">
        <w:rPr>
          <w:rFonts w:ascii="Arial" w:hAnsi="Arial" w:cs="Arial"/>
        </w:rPr>
        <w:t>used in website development in various ways. Here are some examples:</w:t>
      </w:r>
    </w:p>
    <w:p w14:paraId="520D0FF2" w14:textId="6DD5B596" w:rsidR="005D3972" w:rsidRPr="005D3972" w:rsidRDefault="005D3972" w:rsidP="005D3972">
      <w:pPr>
        <w:rPr>
          <w:rFonts w:ascii="Arial" w:hAnsi="Arial" w:cs="Arial"/>
        </w:rPr>
      </w:pPr>
      <w:r w:rsidRPr="005D3972">
        <w:rPr>
          <w:rFonts w:ascii="Arial" w:hAnsi="Arial" w:cs="Arial"/>
        </w:rPr>
        <w:lastRenderedPageBreak/>
        <w:t>Structuring Content: HTML is used to create the structure of a web page, including headings, paragraphs, lists, and tables. This helps organize the content and make it easier to read and understand.</w:t>
      </w:r>
    </w:p>
    <w:p w14:paraId="0A38300B" w14:textId="1BA3969D" w:rsidR="005D3972" w:rsidRPr="005D3972" w:rsidRDefault="005D3972" w:rsidP="005D3972">
      <w:pPr>
        <w:rPr>
          <w:rFonts w:ascii="Arial" w:hAnsi="Arial" w:cs="Arial"/>
        </w:rPr>
      </w:pPr>
      <w:r w:rsidRPr="005D3972">
        <w:rPr>
          <w:rFonts w:ascii="Arial" w:hAnsi="Arial" w:cs="Arial"/>
        </w:rPr>
        <w:t>Styling Content: CSS is used to style the content on a web page, including the fonts, colors, and backgrounds. This helps create a visually appealing website that is easy to read and navigate.</w:t>
      </w:r>
    </w:p>
    <w:p w14:paraId="63B6E601" w14:textId="16D59AE2" w:rsidR="005D3972" w:rsidRPr="005D3972" w:rsidRDefault="005D3972" w:rsidP="005D3972">
      <w:pPr>
        <w:rPr>
          <w:rFonts w:ascii="Arial" w:hAnsi="Arial" w:cs="Arial"/>
        </w:rPr>
      </w:pPr>
      <w:r w:rsidRPr="005D3972">
        <w:rPr>
          <w:rFonts w:ascii="Arial" w:hAnsi="Arial" w:cs="Arial"/>
        </w:rPr>
        <w:t>Responsive Design: CSS is also used to create a responsive design, which allows the website to adapt to different screen sizes, such as desktops, tablets, and smartphones.</w:t>
      </w:r>
    </w:p>
    <w:p w14:paraId="4C32D029" w14:textId="0A090370" w:rsidR="005D3972" w:rsidRPr="005D3972" w:rsidRDefault="005D3972" w:rsidP="005D3972">
      <w:pPr>
        <w:rPr>
          <w:rFonts w:ascii="Arial" w:hAnsi="Arial" w:cs="Arial"/>
        </w:rPr>
      </w:pPr>
      <w:r w:rsidRPr="005D3972">
        <w:rPr>
          <w:rFonts w:ascii="Arial" w:hAnsi="Arial" w:cs="Arial"/>
        </w:rPr>
        <w:t>Interactivity: HTML and CSS can be used together with JavaScript to create interactive elements on a web page, such as buttons, forms, and pop-ups.</w:t>
      </w:r>
    </w:p>
    <w:p w14:paraId="7B1E4D66" w14:textId="54689E9E" w:rsidR="005D3972" w:rsidRPr="005D3972" w:rsidRDefault="005D3972" w:rsidP="005D3972">
      <w:pPr>
        <w:rPr>
          <w:rFonts w:ascii="Arial" w:hAnsi="Arial" w:cs="Arial"/>
        </w:rPr>
      </w:pPr>
      <w:r w:rsidRPr="005D3972">
        <w:rPr>
          <w:rFonts w:ascii="Arial" w:hAnsi="Arial" w:cs="Arial"/>
        </w:rPr>
        <w:t>Overall, HTML and CSS are fundamental web development tools that are used extensively in website development. They provide the basic building blocks for creating a well-structured and visually appealing website that is easy to navigate and use.</w:t>
      </w:r>
    </w:p>
    <w:p w14:paraId="79B0D9E9" w14:textId="5E81C5BA" w:rsidR="005D3972" w:rsidRDefault="005D3972" w:rsidP="005D3972">
      <w:pPr>
        <w:rPr>
          <w:rFonts w:ascii="Arial" w:hAnsi="Arial" w:cs="Arial"/>
        </w:rPr>
      </w:pPr>
    </w:p>
    <w:p w14:paraId="338B64F0" w14:textId="4673E652" w:rsidR="005D3972" w:rsidRPr="005D3972" w:rsidRDefault="005D3972" w:rsidP="005D3972">
      <w:pPr>
        <w:pStyle w:val="Heading3"/>
        <w:numPr>
          <w:ilvl w:val="0"/>
          <w:numId w:val="6"/>
        </w:numPr>
        <w:rPr>
          <w:rFonts w:ascii="Arial" w:hAnsi="Arial" w:cs="Arial"/>
          <w:b/>
          <w:bCs/>
          <w:color w:val="000000" w:themeColor="text1"/>
        </w:rPr>
      </w:pPr>
      <w:r w:rsidRPr="005D3972">
        <w:rPr>
          <w:rFonts w:ascii="Arial" w:hAnsi="Arial" w:cs="Arial"/>
          <w:b/>
          <w:bCs/>
          <w:color w:val="000000" w:themeColor="text1"/>
        </w:rPr>
        <w:t>Benefits of using web to RCC</w:t>
      </w:r>
    </w:p>
    <w:p w14:paraId="01F5E07A" w14:textId="3E6116A9" w:rsidR="005D3972" w:rsidRPr="005D3972" w:rsidRDefault="007D6B9E" w:rsidP="005D3972">
      <w:pPr>
        <w:rPr>
          <w:rFonts w:ascii="Arial" w:hAnsi="Arial" w:cs="Arial"/>
        </w:rPr>
      </w:pPr>
      <w:r>
        <w:rPr>
          <w:rFonts w:ascii="Arial" w:hAnsi="Arial" w:cs="Arial"/>
        </w:rPr>
        <w:t>T</w:t>
      </w:r>
      <w:r w:rsidR="005D3972" w:rsidRPr="005D3972">
        <w:rPr>
          <w:rFonts w:ascii="Arial" w:hAnsi="Arial" w:cs="Arial"/>
        </w:rPr>
        <w:t>wo potential business benefits to RCC of using web services:</w:t>
      </w:r>
    </w:p>
    <w:p w14:paraId="4109DC8A" w14:textId="6A5E66E3" w:rsidR="005D3972" w:rsidRDefault="005D3972" w:rsidP="005D3972">
      <w:pPr>
        <w:pStyle w:val="ListParagraph"/>
        <w:numPr>
          <w:ilvl w:val="0"/>
          <w:numId w:val="9"/>
        </w:numPr>
        <w:rPr>
          <w:rFonts w:ascii="Arial" w:hAnsi="Arial" w:cs="Arial"/>
        </w:rPr>
      </w:pPr>
      <w:r w:rsidRPr="005D3972">
        <w:rPr>
          <w:rFonts w:ascii="Arial" w:hAnsi="Arial" w:cs="Arial"/>
        </w:rPr>
        <w:t>Improved Integration: By using web services, RCC can better integrate its different systems and applications, making it easier to share data and information across the organization. For example, if RCC uses a web service to manage its inventory, that information can be easily shared with its e-commerce platform, allowing customers to see real-time availability of products and ensuring that inventory levels are accurately reflected across all channels.</w:t>
      </w:r>
    </w:p>
    <w:p w14:paraId="429E04E1" w14:textId="77777777" w:rsidR="007D6B9E" w:rsidRPr="005D3972" w:rsidRDefault="007D6B9E" w:rsidP="007D6B9E">
      <w:pPr>
        <w:pStyle w:val="ListParagraph"/>
        <w:rPr>
          <w:rFonts w:ascii="Arial" w:hAnsi="Arial" w:cs="Arial"/>
        </w:rPr>
      </w:pPr>
    </w:p>
    <w:p w14:paraId="6D37C1C1" w14:textId="377B646B" w:rsidR="005D3972" w:rsidRPr="005D3972" w:rsidRDefault="005D3972" w:rsidP="005D3972">
      <w:pPr>
        <w:pStyle w:val="ListParagraph"/>
        <w:numPr>
          <w:ilvl w:val="0"/>
          <w:numId w:val="9"/>
        </w:numPr>
        <w:rPr>
          <w:rFonts w:ascii="Arial" w:hAnsi="Arial" w:cs="Arial"/>
        </w:rPr>
      </w:pPr>
      <w:r w:rsidRPr="005D3972">
        <w:rPr>
          <w:rFonts w:ascii="Arial" w:hAnsi="Arial" w:cs="Arial"/>
        </w:rPr>
        <w:t>Enhanced Scalability: Web services can help RCC to more easily scale its operations as the business grows. For example, if RCC expands to new geographic regions, it can use web services to quickly add new payment processors or shipping providers to its e-commerce platform, without having to build and maintain custom integrations. This can save RCC time and money, while also helping to ensure a seamless customer experience.</w:t>
      </w:r>
    </w:p>
    <w:p w14:paraId="54482357" w14:textId="0F110426" w:rsidR="005D3972" w:rsidRPr="005D3972" w:rsidRDefault="005D3972" w:rsidP="005D3972">
      <w:pPr>
        <w:rPr>
          <w:rFonts w:ascii="Arial" w:hAnsi="Arial" w:cs="Arial"/>
        </w:rPr>
      </w:pPr>
      <w:r w:rsidRPr="005D3972">
        <w:rPr>
          <w:rFonts w:ascii="Arial" w:hAnsi="Arial" w:cs="Arial"/>
        </w:rPr>
        <w:t>Overall, by leveraging web services, RCC can gain more flexibility, agility, and efficiency in its operations, ultimately helping to drive growth and profitability for the business</w:t>
      </w:r>
    </w:p>
    <w:p w14:paraId="19F95F53" w14:textId="1C5AAE87" w:rsidR="005D3972" w:rsidRDefault="005D3972" w:rsidP="005D3972"/>
    <w:p w14:paraId="62E29F2A" w14:textId="1B1A242F" w:rsidR="007D6B9E" w:rsidRDefault="007D6B9E" w:rsidP="007D6B9E">
      <w:pPr>
        <w:pStyle w:val="Heading3"/>
        <w:numPr>
          <w:ilvl w:val="0"/>
          <w:numId w:val="6"/>
        </w:numPr>
        <w:rPr>
          <w:rFonts w:ascii="Arial" w:hAnsi="Arial" w:cs="Arial"/>
          <w:b/>
          <w:bCs/>
          <w:color w:val="000000" w:themeColor="text1"/>
        </w:rPr>
      </w:pPr>
      <w:r w:rsidRPr="005D3972">
        <w:rPr>
          <w:rFonts w:ascii="Arial" w:hAnsi="Arial" w:cs="Arial"/>
          <w:b/>
          <w:bCs/>
          <w:color w:val="000000" w:themeColor="text1"/>
        </w:rPr>
        <w:t>R</w:t>
      </w:r>
      <w:r>
        <w:rPr>
          <w:rFonts w:ascii="Arial" w:hAnsi="Arial" w:cs="Arial"/>
          <w:b/>
          <w:bCs/>
          <w:color w:val="000000" w:themeColor="text1"/>
        </w:rPr>
        <w:t>ecommended improvements</w:t>
      </w:r>
    </w:p>
    <w:p w14:paraId="374F4264" w14:textId="1F32C752" w:rsidR="007D6B9E" w:rsidRPr="007D6B9E" w:rsidRDefault="007D6B9E" w:rsidP="007D6B9E">
      <w:pPr>
        <w:rPr>
          <w:rFonts w:ascii="Arial" w:hAnsi="Arial" w:cs="Arial"/>
        </w:rPr>
      </w:pPr>
      <w:r>
        <w:rPr>
          <w:rFonts w:ascii="Arial" w:hAnsi="Arial" w:cs="Arial"/>
        </w:rPr>
        <w:t>H</w:t>
      </w:r>
      <w:r w:rsidRPr="007D6B9E">
        <w:rPr>
          <w:rFonts w:ascii="Arial" w:hAnsi="Arial" w:cs="Arial"/>
        </w:rPr>
        <w:t>ere are some recommendations for further developing RCC's website in line with the business objectives for growth:</w:t>
      </w:r>
    </w:p>
    <w:p w14:paraId="43846354" w14:textId="6BE7A2E9" w:rsidR="007D6B9E" w:rsidRPr="007D6B9E" w:rsidRDefault="007D6B9E" w:rsidP="007D6B9E">
      <w:pPr>
        <w:pStyle w:val="ListParagraph"/>
        <w:numPr>
          <w:ilvl w:val="0"/>
          <w:numId w:val="11"/>
        </w:numPr>
        <w:rPr>
          <w:rFonts w:ascii="Arial" w:hAnsi="Arial" w:cs="Arial"/>
        </w:rPr>
      </w:pPr>
      <w:r w:rsidRPr="007D6B9E">
        <w:rPr>
          <w:rFonts w:ascii="Arial" w:hAnsi="Arial" w:cs="Arial"/>
        </w:rPr>
        <w:t>Improve the User Experience: One key area for improvement is the website's user experience (UX). RCC should focus on making the website more user-friendly and intuitive to navigate, with clear calls-to-action that guide visitors towards making a purchase. This can include improving the site's search functionality, simplifying the checkout process, and optimizing the site for mobile devices.</w:t>
      </w:r>
    </w:p>
    <w:p w14:paraId="58CCCB09" w14:textId="23D98C49" w:rsidR="007D6B9E" w:rsidRPr="007D6B9E" w:rsidRDefault="007D6B9E" w:rsidP="007D6B9E">
      <w:pPr>
        <w:pStyle w:val="ListParagraph"/>
        <w:numPr>
          <w:ilvl w:val="0"/>
          <w:numId w:val="11"/>
        </w:numPr>
        <w:rPr>
          <w:rFonts w:ascii="Arial" w:hAnsi="Arial" w:cs="Arial"/>
        </w:rPr>
      </w:pPr>
      <w:r w:rsidRPr="007D6B9E">
        <w:rPr>
          <w:rFonts w:ascii="Arial" w:hAnsi="Arial" w:cs="Arial"/>
        </w:rPr>
        <w:lastRenderedPageBreak/>
        <w:t>Increase Personalization: Another area for improvement is personalization. RCC can use data analytics and customer insights to create more personalized experiences for its website visitors. This can include offering personalized product recommendations based on a visitor's browsing and purchase history, or tailoring marketing messages based on geographic location or other demographic factors.</w:t>
      </w:r>
    </w:p>
    <w:p w14:paraId="6F1078D1" w14:textId="724D8AFA" w:rsidR="007D6B9E" w:rsidRPr="007D6B9E" w:rsidRDefault="007D6B9E" w:rsidP="007D6B9E">
      <w:pPr>
        <w:pStyle w:val="ListParagraph"/>
        <w:numPr>
          <w:ilvl w:val="0"/>
          <w:numId w:val="11"/>
        </w:numPr>
        <w:rPr>
          <w:rFonts w:ascii="Arial" w:hAnsi="Arial" w:cs="Arial"/>
        </w:rPr>
      </w:pPr>
      <w:r w:rsidRPr="007D6B9E">
        <w:rPr>
          <w:rFonts w:ascii="Arial" w:hAnsi="Arial" w:cs="Arial"/>
        </w:rPr>
        <w:t>Expand Product Offerings: RCC can also work to expand its product offerings, both by adding new categories of products and by increasing the variety of products within existing categories. This can help to attract new customers and increase sales from existing customers. RCC should also consider partnering with other brands and retailers to offer a wider selection of products on its site.</w:t>
      </w:r>
    </w:p>
    <w:p w14:paraId="728D495A" w14:textId="557B3282" w:rsidR="007D6B9E" w:rsidRPr="007D6B9E" w:rsidRDefault="007D6B9E" w:rsidP="007D6B9E">
      <w:pPr>
        <w:pStyle w:val="ListParagraph"/>
        <w:numPr>
          <w:ilvl w:val="0"/>
          <w:numId w:val="11"/>
        </w:numPr>
        <w:rPr>
          <w:rFonts w:ascii="Arial" w:hAnsi="Arial" w:cs="Arial"/>
        </w:rPr>
      </w:pPr>
      <w:r w:rsidRPr="007D6B9E">
        <w:rPr>
          <w:rFonts w:ascii="Arial" w:hAnsi="Arial" w:cs="Arial"/>
        </w:rPr>
        <w:t>Enhance Digital Marketing Efforts: Finally, RCC should focus on enhancing its digital marketing efforts to drive more traffic to the website and increase brand awareness. This can include investing in search engine optimization (SEO), paid search and social media advertising, and email marketing campaigns. By improving its digital marketing, RCC can reach more potential customers and increase sales through its website.</w:t>
      </w:r>
    </w:p>
    <w:p w14:paraId="54EADE3D" w14:textId="314408B8" w:rsidR="007D6B9E" w:rsidRPr="007D6B9E" w:rsidRDefault="007D6B9E" w:rsidP="007D6B9E">
      <w:pPr>
        <w:rPr>
          <w:rFonts w:ascii="Arial" w:hAnsi="Arial" w:cs="Arial"/>
        </w:rPr>
      </w:pPr>
      <w:r w:rsidRPr="007D6B9E">
        <w:rPr>
          <w:rFonts w:ascii="Arial" w:hAnsi="Arial" w:cs="Arial"/>
        </w:rPr>
        <w:t>By implementing these recommendations, RCC can continue to grow its online presence and drive sales through its website, ultimately helping to achieve its business objectives for growth.</w:t>
      </w:r>
    </w:p>
    <w:p w14:paraId="5DE63095" w14:textId="77777777" w:rsidR="007D6B9E" w:rsidRPr="007D6B9E" w:rsidRDefault="007D6B9E" w:rsidP="005D3972">
      <w:pPr>
        <w:rPr>
          <w:rFonts w:ascii="Arial" w:hAnsi="Arial" w:cs="Arial"/>
        </w:rPr>
      </w:pPr>
    </w:p>
    <w:p w14:paraId="0F811F00" w14:textId="341958F4" w:rsidR="007D6B9E" w:rsidRDefault="007D6B9E" w:rsidP="005D3972"/>
    <w:p w14:paraId="4B76501F" w14:textId="77777777" w:rsidR="007D6B9E" w:rsidRDefault="007D6B9E">
      <w:r>
        <w:br w:type="page"/>
      </w:r>
    </w:p>
    <w:p w14:paraId="33E6B0CC" w14:textId="2C7F47C4" w:rsidR="005D3972" w:rsidRPr="007D6B9E" w:rsidRDefault="007D6B9E" w:rsidP="005D3972">
      <w:pPr>
        <w:rPr>
          <w:rFonts w:ascii="Arial" w:hAnsi="Arial" w:cs="Arial"/>
          <w:b/>
          <w:bCs/>
          <w:color w:val="4472C4" w:themeColor="accent1"/>
          <w:sz w:val="32"/>
          <w:szCs w:val="32"/>
        </w:rPr>
      </w:pPr>
      <w:r w:rsidRPr="007D6B9E">
        <w:rPr>
          <w:rFonts w:ascii="Arial" w:hAnsi="Arial" w:cs="Arial"/>
          <w:b/>
          <w:bCs/>
          <w:color w:val="4472C4" w:themeColor="accent1"/>
          <w:sz w:val="32"/>
          <w:szCs w:val="32"/>
        </w:rPr>
        <w:lastRenderedPageBreak/>
        <w:t xml:space="preserve">Conclusion </w:t>
      </w:r>
    </w:p>
    <w:p w14:paraId="660DB624" w14:textId="33ABD2BA" w:rsidR="007D6B9E" w:rsidRPr="007D6B9E" w:rsidRDefault="007D6B9E" w:rsidP="007D6B9E">
      <w:pPr>
        <w:rPr>
          <w:rFonts w:ascii="Arial" w:hAnsi="Arial" w:cs="Arial"/>
        </w:rPr>
      </w:pPr>
      <w:r w:rsidRPr="007D6B9E">
        <w:rPr>
          <w:rFonts w:ascii="Arial" w:hAnsi="Arial" w:cs="Arial"/>
        </w:rPr>
        <w:t>In conclusion, this assignment has focused on the fictional company RCC, a retail camping company, and provided various recommendations and solutions to help the business achieve its growth objectives. Throughout this assignment, we have discussed the importance of implementing web services, optimizing the website's user experience, expanding product offerings, and enhancing digital marketing efforts. By implementing these strategies, RCC can improve its operations, better serve its customers, and ultimately drive growth and profitability for the business.</w:t>
      </w:r>
    </w:p>
    <w:p w14:paraId="31852544" w14:textId="40165446" w:rsidR="007D6B9E" w:rsidRPr="007D6B9E" w:rsidRDefault="007D6B9E" w:rsidP="007D6B9E">
      <w:pPr>
        <w:rPr>
          <w:rFonts w:ascii="Arial" w:hAnsi="Arial" w:cs="Arial"/>
        </w:rPr>
      </w:pPr>
      <w:r w:rsidRPr="007D6B9E">
        <w:rPr>
          <w:rFonts w:ascii="Arial" w:hAnsi="Arial" w:cs="Arial"/>
        </w:rPr>
        <w:t>Furthermore, this assignment has highlighted the importance of leveraging technology and data analytics to gain insights and make informed business decisions. By using technology to streamline processes and gain a better understanding of customer behavior, RCC can more effectively target its marketing efforts, optimize its inventory management, and enhance its overall business performance.</w:t>
      </w:r>
    </w:p>
    <w:p w14:paraId="0E68D6C2" w14:textId="5BF3770C" w:rsidR="007D6B9E" w:rsidRPr="007D6B9E" w:rsidRDefault="007D6B9E" w:rsidP="007D6B9E">
      <w:pPr>
        <w:rPr>
          <w:rFonts w:ascii="Arial" w:hAnsi="Arial" w:cs="Arial"/>
        </w:rPr>
      </w:pPr>
      <w:r w:rsidRPr="007D6B9E">
        <w:rPr>
          <w:rFonts w:ascii="Arial" w:hAnsi="Arial" w:cs="Arial"/>
        </w:rPr>
        <w:t>Overall, this assignment has emphasized the need for businesses to adapt and evolve in response to changing market conditions and customer preferences. By staying agile and adopting a customer-centric approach, businesses like RCC can not only survive but thrive in today's fast-paced and competitive business landscape</w:t>
      </w:r>
    </w:p>
    <w:sectPr w:rsidR="007D6B9E" w:rsidRPr="007D6B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B3D90" w14:textId="77777777" w:rsidR="00D8715E" w:rsidRDefault="00D8715E" w:rsidP="00ED2CD2">
      <w:pPr>
        <w:spacing w:after="0" w:line="240" w:lineRule="auto"/>
      </w:pPr>
      <w:r>
        <w:separator/>
      </w:r>
    </w:p>
  </w:endnote>
  <w:endnote w:type="continuationSeparator" w:id="0">
    <w:p w14:paraId="283D2A9B" w14:textId="77777777" w:rsidR="00D8715E" w:rsidRDefault="00D8715E" w:rsidP="00ED2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FB952" w14:textId="77777777" w:rsidR="00485F54" w:rsidRPr="00DB687F" w:rsidRDefault="00D8715E" w:rsidP="00485F54">
    <w:pPr>
      <w:pStyle w:val="Footer"/>
      <w:jc w:val="center"/>
      <w:rPr>
        <w:rFonts w:cs="Arial"/>
        <w:color w:val="FFFFFF"/>
      </w:rPr>
    </w:pPr>
    <w:r>
      <w:rPr>
        <w:rFonts w:cs="Arial"/>
        <w:noProof/>
        <w:lang w:eastAsia="en-GB"/>
      </w:rPr>
      <w:pict w14:anchorId="673FA1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9" type="#_x0000_t75" alt="Footer Portrait" style="position:absolute;left:0;text-align:left;margin-left:-78.75pt;margin-top:-15.15pt;width:626.35pt;height:84pt;z-index:-251653120;visibility:visible">
          <v:imagedata r:id="rId1" o:title="Footer Portrait"/>
        </v:shape>
      </w:pict>
    </w:r>
    <w:r w:rsidR="00B556CB" w:rsidRPr="00DB687F">
      <w:rPr>
        <w:rFonts w:cs="Arial"/>
        <w:color w:val="FFFFFF"/>
      </w:rPr>
      <w:t xml:space="preserve">Page </w:t>
    </w:r>
    <w:r w:rsidR="00B556CB" w:rsidRPr="00DB687F">
      <w:rPr>
        <w:rFonts w:cs="Arial"/>
        <w:b/>
        <w:bCs/>
        <w:color w:val="FFFFFF"/>
      </w:rPr>
      <w:fldChar w:fldCharType="begin"/>
    </w:r>
    <w:r w:rsidR="00B556CB" w:rsidRPr="00DB687F">
      <w:rPr>
        <w:rFonts w:cs="Arial"/>
        <w:b/>
        <w:bCs/>
        <w:color w:val="FFFFFF"/>
      </w:rPr>
      <w:instrText xml:space="preserve"> PAGE </w:instrText>
    </w:r>
    <w:r w:rsidR="00B556CB" w:rsidRPr="00DB687F">
      <w:rPr>
        <w:rFonts w:cs="Arial"/>
        <w:b/>
        <w:bCs/>
        <w:color w:val="FFFFFF"/>
      </w:rPr>
      <w:fldChar w:fldCharType="separate"/>
    </w:r>
    <w:r w:rsidR="00B556CB">
      <w:rPr>
        <w:rFonts w:cs="Arial"/>
        <w:b/>
        <w:bCs/>
        <w:noProof/>
        <w:color w:val="FFFFFF"/>
      </w:rPr>
      <w:t>2</w:t>
    </w:r>
    <w:r w:rsidR="00B556CB" w:rsidRPr="00DB687F">
      <w:rPr>
        <w:rFonts w:cs="Arial"/>
        <w:b/>
        <w:bCs/>
        <w:color w:val="FFFFFF"/>
      </w:rPr>
      <w:fldChar w:fldCharType="end"/>
    </w:r>
    <w:r w:rsidR="00B556CB" w:rsidRPr="00DB687F">
      <w:rPr>
        <w:rFonts w:cs="Arial"/>
        <w:color w:val="FFFFFF"/>
      </w:rPr>
      <w:t xml:space="preserve"> of </w:t>
    </w:r>
    <w:r w:rsidR="00B556CB" w:rsidRPr="00DB687F">
      <w:rPr>
        <w:rFonts w:cs="Arial"/>
        <w:b/>
        <w:bCs/>
        <w:color w:val="FFFFFF"/>
      </w:rPr>
      <w:fldChar w:fldCharType="begin"/>
    </w:r>
    <w:r w:rsidR="00B556CB" w:rsidRPr="00DB687F">
      <w:rPr>
        <w:rFonts w:cs="Arial"/>
        <w:b/>
        <w:bCs/>
        <w:color w:val="FFFFFF"/>
      </w:rPr>
      <w:instrText xml:space="preserve"> NUMPAGES  </w:instrText>
    </w:r>
    <w:r w:rsidR="00B556CB" w:rsidRPr="00DB687F">
      <w:rPr>
        <w:rFonts w:cs="Arial"/>
        <w:b/>
        <w:bCs/>
        <w:color w:val="FFFFFF"/>
      </w:rPr>
      <w:fldChar w:fldCharType="separate"/>
    </w:r>
    <w:r w:rsidR="00B556CB">
      <w:rPr>
        <w:rFonts w:cs="Arial"/>
        <w:b/>
        <w:bCs/>
        <w:noProof/>
        <w:color w:val="FFFFFF"/>
      </w:rPr>
      <w:t>2</w:t>
    </w:r>
    <w:r w:rsidR="00B556CB" w:rsidRPr="00DB687F">
      <w:rPr>
        <w:rFonts w:cs="Arial"/>
        <w:b/>
        <w:bCs/>
        <w:color w:val="FFFFFF"/>
      </w:rPr>
      <w:fldChar w:fldCharType="end"/>
    </w:r>
  </w:p>
  <w:p w14:paraId="2EE55EEC" w14:textId="77777777" w:rsidR="00F43D87" w:rsidRDefault="00D8715E">
    <w:pPr>
      <w:pStyle w:val="Footer"/>
    </w:pPr>
    <w:r>
      <w:rPr>
        <w:noProof/>
        <w:szCs w:val="20"/>
        <w:lang w:eastAsia="en-GB"/>
      </w:rPr>
      <w:pict w14:anchorId="0F29EEDF">
        <v:shapetype id="_x0000_t202" coordsize="21600,21600" o:spt="202" path="m,l,21600r21600,l21600,xe">
          <v:stroke joinstyle="miter"/>
          <v:path gradientshapeok="t" o:connecttype="rect"/>
        </v:shapetype>
        <v:shape id="Text Box 2" o:spid="_x0000_s1027" type="#_x0000_t202" style="position:absolute;margin-left:-16.5pt;margin-top:2.85pt;width:332.55pt;height:18.25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" filled="f" stroked="f">
          <v:textbox style="mso-next-textbox:#Text Box 2">
            <w:txbxContent>
              <w:p w14:paraId="01D90BB0" w14:textId="4AAAEA5B" w:rsidR="00DB687F" w:rsidRPr="00146DBC" w:rsidRDefault="00D8715E" w:rsidP="00DB687F">
                <w:pPr>
                  <w:rPr>
                    <w:rFonts w:cs="Arial"/>
                    <w:b/>
                    <w:color w:val="FFFFFF"/>
                    <w:szCs w:val="20"/>
                  </w:rPr>
                </w:pPr>
              </w:p>
              <w:p w14:paraId="7EA204D9" w14:textId="77777777" w:rsidR="00485F54" w:rsidRPr="00485F54" w:rsidRDefault="00D8715E" w:rsidP="00485F54">
                <w:pPr>
                  <w:rPr>
                    <w:rFonts w:ascii="Gill Sans MT" w:hAnsi="Gill Sans MT"/>
                    <w:color w:val="FFFFFF"/>
                  </w:rPr>
                </w:pPr>
              </w:p>
            </w:txbxContent>
          </v:textbox>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13233" w14:textId="0164E53D" w:rsidR="00485F54" w:rsidRPr="00DB687F" w:rsidRDefault="00B556CB" w:rsidP="00485F54">
    <w:pPr>
      <w:pStyle w:val="Footer"/>
      <w:jc w:val="center"/>
      <w:rPr>
        <w:rFonts w:cs="Arial"/>
        <w:color w:val="FFFFFF"/>
      </w:rPr>
    </w:pPr>
    <w:r w:rsidRPr="00DB687F">
      <w:rPr>
        <w:rFonts w:cs="Arial"/>
        <w:color w:val="FFFFFF"/>
      </w:rPr>
      <w:t xml:space="preserve">Page </w:t>
    </w:r>
    <w:r w:rsidRPr="00DB687F">
      <w:rPr>
        <w:rFonts w:cs="Arial"/>
        <w:b/>
        <w:bCs/>
        <w:color w:val="FFFFFF"/>
      </w:rPr>
      <w:fldChar w:fldCharType="begin"/>
    </w:r>
    <w:r w:rsidRPr="00DB687F">
      <w:rPr>
        <w:rFonts w:cs="Arial"/>
        <w:b/>
        <w:bCs/>
        <w:color w:val="FFFFFF"/>
      </w:rPr>
      <w:instrText xml:space="preserve"> PAGE </w:instrText>
    </w:r>
    <w:r w:rsidRPr="00DB687F">
      <w:rPr>
        <w:rFonts w:cs="Arial"/>
        <w:b/>
        <w:bCs/>
        <w:color w:val="FFFFFF"/>
      </w:rPr>
      <w:fldChar w:fldCharType="separate"/>
    </w:r>
    <w:r>
      <w:rPr>
        <w:rFonts w:cs="Arial"/>
        <w:b/>
        <w:bCs/>
        <w:noProof/>
        <w:color w:val="FFFFFF"/>
      </w:rPr>
      <w:t>1</w:t>
    </w:r>
    <w:r w:rsidRPr="00DB687F">
      <w:rPr>
        <w:rFonts w:cs="Arial"/>
        <w:b/>
        <w:bCs/>
        <w:color w:val="FFFFFF"/>
      </w:rPr>
      <w:fldChar w:fldCharType="end"/>
    </w:r>
    <w:r w:rsidRPr="00DB687F">
      <w:rPr>
        <w:rFonts w:cs="Arial"/>
        <w:color w:val="FFFFFF"/>
      </w:rPr>
      <w:t xml:space="preserve"> of </w:t>
    </w:r>
    <w:r w:rsidRPr="00DB687F">
      <w:rPr>
        <w:rFonts w:cs="Arial"/>
        <w:b/>
        <w:bCs/>
        <w:color w:val="FFFFFF"/>
      </w:rPr>
      <w:fldChar w:fldCharType="begin"/>
    </w:r>
    <w:r w:rsidRPr="00DB687F">
      <w:rPr>
        <w:rFonts w:cs="Arial"/>
        <w:b/>
        <w:bCs/>
        <w:color w:val="FFFFFF"/>
      </w:rPr>
      <w:instrText xml:space="preserve"> NUMPAGES  </w:instrText>
    </w:r>
    <w:r w:rsidRPr="00DB687F">
      <w:rPr>
        <w:rFonts w:cs="Arial"/>
        <w:b/>
        <w:bCs/>
        <w:color w:val="FFFFFF"/>
      </w:rPr>
      <w:fldChar w:fldCharType="separate"/>
    </w:r>
    <w:r>
      <w:rPr>
        <w:rFonts w:cs="Arial"/>
        <w:b/>
        <w:bCs/>
        <w:noProof/>
        <w:color w:val="FFFFFF"/>
      </w:rPr>
      <w:t>1</w:t>
    </w:r>
    <w:r w:rsidRPr="00DB687F">
      <w:rPr>
        <w:rFonts w:cs="Arial"/>
        <w:b/>
        <w:bCs/>
        <w:color w:val="FFFFFF"/>
      </w:rPr>
      <w:fldChar w:fldCharType="end"/>
    </w:r>
  </w:p>
  <w:p w14:paraId="52AF8CF1" w14:textId="77777777" w:rsidR="00485F54" w:rsidRDefault="00D871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873D5" w14:textId="77777777" w:rsidR="00D8715E" w:rsidRDefault="00D8715E" w:rsidP="00ED2CD2">
      <w:pPr>
        <w:spacing w:after="0" w:line="240" w:lineRule="auto"/>
      </w:pPr>
      <w:r>
        <w:separator/>
      </w:r>
    </w:p>
  </w:footnote>
  <w:footnote w:type="continuationSeparator" w:id="0">
    <w:p w14:paraId="38150EEA" w14:textId="77777777" w:rsidR="00D8715E" w:rsidRDefault="00D8715E" w:rsidP="00ED2C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FBF19" w14:textId="6EB11F56" w:rsidR="00485F54" w:rsidRPr="00017D19" w:rsidRDefault="005A570F" w:rsidP="00017D19">
    <w:pPr>
      <w:pStyle w:val="Header"/>
      <w:ind w:left="993"/>
      <w:rPr>
        <w:rFonts w:cs="Arial"/>
        <w:color w:val="FFFFFF"/>
        <w:sz w:val="36"/>
        <w:szCs w:val="36"/>
      </w:rPr>
    </w:pPr>
    <w:r>
      <w:rPr>
        <w:rFonts w:cs="Arial"/>
        <w:noProof/>
        <w:color w:val="FFFFFF"/>
        <w:sz w:val="36"/>
        <w:szCs w:val="36"/>
      </w:rPr>
      <w:drawing>
        <wp:anchor distT="0" distB="0" distL="114300" distR="114300" simplePos="0" relativeHeight="251664384" behindDoc="1" locked="0" layoutInCell="1" allowOverlap="1" wp14:anchorId="288964AD" wp14:editId="3B53E980">
          <wp:simplePos x="0" y="0"/>
          <wp:positionH relativeFrom="column">
            <wp:posOffset>-909955</wp:posOffset>
          </wp:positionH>
          <wp:positionV relativeFrom="paragraph">
            <wp:posOffset>-716915</wp:posOffset>
          </wp:positionV>
          <wp:extent cx="7772400" cy="1661795"/>
          <wp:effectExtent l="0" t="0" r="0" b="0"/>
          <wp:wrapNone/>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referRelativeResize="0">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661795"/>
                  </a:xfrm>
                  <a:prstGeom prst="rect">
                    <a:avLst/>
                  </a:prstGeom>
                  <a:noFill/>
                  <a:ln>
                    <a:noFill/>
                  </a:ln>
                </pic:spPr>
              </pic:pic>
            </a:graphicData>
          </a:graphic>
          <wp14:sizeRelH relativeFrom="page">
            <wp14:pctWidth>0</wp14:pctWidth>
          </wp14:sizeRelH>
          <wp14:sizeRelV relativeFrom="page">
            <wp14:pctHeight>0</wp14:pctHeight>
          </wp14:sizeRelV>
        </wp:anchor>
      </w:drawing>
    </w:r>
    <w:r w:rsidR="00B556CB" w:rsidRPr="00017D19">
      <w:rPr>
        <w:rFonts w:cs="Arial"/>
        <w:color w:val="FFFFFF"/>
        <w:sz w:val="36"/>
        <w:szCs w:val="36"/>
      </w:rPr>
      <w:t>Statement and Confirmation of Own Work</w:t>
    </w:r>
  </w:p>
  <w:p w14:paraId="1BA30FC8" w14:textId="77777777" w:rsidR="00485F54" w:rsidRDefault="00D871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52AEB"/>
    <w:multiLevelType w:val="hybridMultilevel"/>
    <w:tmpl w:val="60CE4C6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 w15:restartNumberingAfterBreak="0">
    <w:nsid w:val="07393DD9"/>
    <w:multiLevelType w:val="hybridMultilevel"/>
    <w:tmpl w:val="B19C23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311809"/>
    <w:multiLevelType w:val="hybridMultilevel"/>
    <w:tmpl w:val="7F30C19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 w15:restartNumberingAfterBreak="0">
    <w:nsid w:val="2B0060D0"/>
    <w:multiLevelType w:val="hybridMultilevel"/>
    <w:tmpl w:val="B19C23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0E21719"/>
    <w:multiLevelType w:val="hybridMultilevel"/>
    <w:tmpl w:val="5D0883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48388A"/>
    <w:multiLevelType w:val="hybridMultilevel"/>
    <w:tmpl w:val="B19C23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D674A50"/>
    <w:multiLevelType w:val="hybridMultilevel"/>
    <w:tmpl w:val="5694D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3738FD"/>
    <w:multiLevelType w:val="hybridMultilevel"/>
    <w:tmpl w:val="EAC08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AB6CF0"/>
    <w:multiLevelType w:val="hybridMultilevel"/>
    <w:tmpl w:val="144E3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661EC3"/>
    <w:multiLevelType w:val="hybridMultilevel"/>
    <w:tmpl w:val="FD100A3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30B3466"/>
    <w:multiLevelType w:val="hybridMultilevel"/>
    <w:tmpl w:val="CA76AEAE"/>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8"/>
  </w:num>
  <w:num w:numId="2">
    <w:abstractNumId w:val="6"/>
  </w:num>
  <w:num w:numId="3">
    <w:abstractNumId w:val="2"/>
  </w:num>
  <w:num w:numId="4">
    <w:abstractNumId w:val="0"/>
  </w:num>
  <w:num w:numId="5">
    <w:abstractNumId w:val="9"/>
  </w:num>
  <w:num w:numId="6">
    <w:abstractNumId w:val="4"/>
  </w:num>
  <w:num w:numId="7">
    <w:abstractNumId w:val="1"/>
  </w:num>
  <w:num w:numId="8">
    <w:abstractNumId w:val="5"/>
  </w:num>
  <w:num w:numId="9">
    <w:abstractNumId w:val="7"/>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1NzQ0NDU2tzAxNzBS0lEKTi0uzszPAykwrgUAb5xynSwAAAA="/>
  </w:docVars>
  <w:rsids>
    <w:rsidRoot w:val="006A5FEA"/>
    <w:rsid w:val="00010B26"/>
    <w:rsid w:val="00011FE0"/>
    <w:rsid w:val="000226D5"/>
    <w:rsid w:val="00022BF6"/>
    <w:rsid w:val="00030030"/>
    <w:rsid w:val="00041781"/>
    <w:rsid w:val="000444A5"/>
    <w:rsid w:val="000529DB"/>
    <w:rsid w:val="00061AB0"/>
    <w:rsid w:val="000812C1"/>
    <w:rsid w:val="00084496"/>
    <w:rsid w:val="000B2A85"/>
    <w:rsid w:val="000B5148"/>
    <w:rsid w:val="000C7802"/>
    <w:rsid w:val="00113662"/>
    <w:rsid w:val="0011678A"/>
    <w:rsid w:val="0013230E"/>
    <w:rsid w:val="001374B3"/>
    <w:rsid w:val="001521CB"/>
    <w:rsid w:val="00184F91"/>
    <w:rsid w:val="00193CBE"/>
    <w:rsid w:val="001A4EBD"/>
    <w:rsid w:val="001B2BCA"/>
    <w:rsid w:val="001B2CED"/>
    <w:rsid w:val="001B3728"/>
    <w:rsid w:val="001B6551"/>
    <w:rsid w:val="001B6B5A"/>
    <w:rsid w:val="001C399E"/>
    <w:rsid w:val="001D0FE8"/>
    <w:rsid w:val="001E03AA"/>
    <w:rsid w:val="001E2861"/>
    <w:rsid w:val="001F5391"/>
    <w:rsid w:val="002007B2"/>
    <w:rsid w:val="00200F19"/>
    <w:rsid w:val="002532F7"/>
    <w:rsid w:val="00263A19"/>
    <w:rsid w:val="00265DD5"/>
    <w:rsid w:val="002772C9"/>
    <w:rsid w:val="002A02F6"/>
    <w:rsid w:val="002A655C"/>
    <w:rsid w:val="002B01B6"/>
    <w:rsid w:val="002C037C"/>
    <w:rsid w:val="002D6D94"/>
    <w:rsid w:val="002E059E"/>
    <w:rsid w:val="002E388F"/>
    <w:rsid w:val="002E4D8F"/>
    <w:rsid w:val="002F05E4"/>
    <w:rsid w:val="002F5C44"/>
    <w:rsid w:val="0031307A"/>
    <w:rsid w:val="003345F1"/>
    <w:rsid w:val="003424E9"/>
    <w:rsid w:val="00361F24"/>
    <w:rsid w:val="00364CEB"/>
    <w:rsid w:val="003671ED"/>
    <w:rsid w:val="003700D2"/>
    <w:rsid w:val="003740E8"/>
    <w:rsid w:val="0037485A"/>
    <w:rsid w:val="00380989"/>
    <w:rsid w:val="0038629B"/>
    <w:rsid w:val="0038716F"/>
    <w:rsid w:val="003962FE"/>
    <w:rsid w:val="003B49C6"/>
    <w:rsid w:val="003C11B7"/>
    <w:rsid w:val="003C2B93"/>
    <w:rsid w:val="003C3FE2"/>
    <w:rsid w:val="003C7680"/>
    <w:rsid w:val="003D656B"/>
    <w:rsid w:val="003E12F5"/>
    <w:rsid w:val="003E63B2"/>
    <w:rsid w:val="003F19BA"/>
    <w:rsid w:val="003F1C47"/>
    <w:rsid w:val="00404106"/>
    <w:rsid w:val="004057B2"/>
    <w:rsid w:val="00412A59"/>
    <w:rsid w:val="00431CF1"/>
    <w:rsid w:val="004369DA"/>
    <w:rsid w:val="00474554"/>
    <w:rsid w:val="00486A76"/>
    <w:rsid w:val="00491766"/>
    <w:rsid w:val="0049564F"/>
    <w:rsid w:val="004A5D1F"/>
    <w:rsid w:val="004F4C90"/>
    <w:rsid w:val="00506755"/>
    <w:rsid w:val="00506767"/>
    <w:rsid w:val="0051572B"/>
    <w:rsid w:val="00520B0C"/>
    <w:rsid w:val="00533AE4"/>
    <w:rsid w:val="00547749"/>
    <w:rsid w:val="00555F86"/>
    <w:rsid w:val="00556AD8"/>
    <w:rsid w:val="00557932"/>
    <w:rsid w:val="005603CF"/>
    <w:rsid w:val="00560693"/>
    <w:rsid w:val="00563667"/>
    <w:rsid w:val="00567F5E"/>
    <w:rsid w:val="00595B71"/>
    <w:rsid w:val="005A1F83"/>
    <w:rsid w:val="005A20B9"/>
    <w:rsid w:val="005A570F"/>
    <w:rsid w:val="005B3C40"/>
    <w:rsid w:val="005B4F03"/>
    <w:rsid w:val="005C7FB5"/>
    <w:rsid w:val="005D241F"/>
    <w:rsid w:val="005D3972"/>
    <w:rsid w:val="00627457"/>
    <w:rsid w:val="00637015"/>
    <w:rsid w:val="00653921"/>
    <w:rsid w:val="006606A6"/>
    <w:rsid w:val="00665ACD"/>
    <w:rsid w:val="00685631"/>
    <w:rsid w:val="00685AC6"/>
    <w:rsid w:val="00691A22"/>
    <w:rsid w:val="00692545"/>
    <w:rsid w:val="00696FB0"/>
    <w:rsid w:val="006A5FEA"/>
    <w:rsid w:val="006B00E8"/>
    <w:rsid w:val="006B7524"/>
    <w:rsid w:val="006C4286"/>
    <w:rsid w:val="006D7D0A"/>
    <w:rsid w:val="006E1E77"/>
    <w:rsid w:val="006E7D91"/>
    <w:rsid w:val="006F74D6"/>
    <w:rsid w:val="00700DAA"/>
    <w:rsid w:val="0072616C"/>
    <w:rsid w:val="00727AE2"/>
    <w:rsid w:val="00734D61"/>
    <w:rsid w:val="00742658"/>
    <w:rsid w:val="00763D4B"/>
    <w:rsid w:val="00765D17"/>
    <w:rsid w:val="00766682"/>
    <w:rsid w:val="007A2B18"/>
    <w:rsid w:val="007B1815"/>
    <w:rsid w:val="007B7B90"/>
    <w:rsid w:val="007D2523"/>
    <w:rsid w:val="007D6B9E"/>
    <w:rsid w:val="007E12EA"/>
    <w:rsid w:val="007F6839"/>
    <w:rsid w:val="007F7551"/>
    <w:rsid w:val="008020BF"/>
    <w:rsid w:val="00823A52"/>
    <w:rsid w:val="008272AB"/>
    <w:rsid w:val="00834C72"/>
    <w:rsid w:val="00835E7B"/>
    <w:rsid w:val="008421CE"/>
    <w:rsid w:val="00845086"/>
    <w:rsid w:val="00865089"/>
    <w:rsid w:val="008673CE"/>
    <w:rsid w:val="00873102"/>
    <w:rsid w:val="00880B87"/>
    <w:rsid w:val="00884C76"/>
    <w:rsid w:val="008966FB"/>
    <w:rsid w:val="008A1395"/>
    <w:rsid w:val="008A35EF"/>
    <w:rsid w:val="008B11E1"/>
    <w:rsid w:val="008B17B3"/>
    <w:rsid w:val="008D00B3"/>
    <w:rsid w:val="008E0F89"/>
    <w:rsid w:val="008E79D0"/>
    <w:rsid w:val="008F7057"/>
    <w:rsid w:val="00905472"/>
    <w:rsid w:val="00905F3A"/>
    <w:rsid w:val="00911065"/>
    <w:rsid w:val="009151E0"/>
    <w:rsid w:val="009210B0"/>
    <w:rsid w:val="00931763"/>
    <w:rsid w:val="00934CA3"/>
    <w:rsid w:val="0094192C"/>
    <w:rsid w:val="00950314"/>
    <w:rsid w:val="00956301"/>
    <w:rsid w:val="0096248A"/>
    <w:rsid w:val="00970513"/>
    <w:rsid w:val="009902CD"/>
    <w:rsid w:val="00992F61"/>
    <w:rsid w:val="009A2E64"/>
    <w:rsid w:val="009C26F8"/>
    <w:rsid w:val="009C6F63"/>
    <w:rsid w:val="009D6313"/>
    <w:rsid w:val="009F6D26"/>
    <w:rsid w:val="00A14E93"/>
    <w:rsid w:val="00A4358C"/>
    <w:rsid w:val="00A547F5"/>
    <w:rsid w:val="00AB4A50"/>
    <w:rsid w:val="00AC110C"/>
    <w:rsid w:val="00AE391B"/>
    <w:rsid w:val="00AE54A1"/>
    <w:rsid w:val="00AE7178"/>
    <w:rsid w:val="00B026AE"/>
    <w:rsid w:val="00B0334C"/>
    <w:rsid w:val="00B07297"/>
    <w:rsid w:val="00B079F3"/>
    <w:rsid w:val="00B21FAD"/>
    <w:rsid w:val="00B31AB6"/>
    <w:rsid w:val="00B3669F"/>
    <w:rsid w:val="00B37F4C"/>
    <w:rsid w:val="00B440D9"/>
    <w:rsid w:val="00B556CB"/>
    <w:rsid w:val="00B82DA7"/>
    <w:rsid w:val="00B86FE2"/>
    <w:rsid w:val="00B87876"/>
    <w:rsid w:val="00B90C2A"/>
    <w:rsid w:val="00B93F5F"/>
    <w:rsid w:val="00B9404D"/>
    <w:rsid w:val="00BB3850"/>
    <w:rsid w:val="00BE43AD"/>
    <w:rsid w:val="00C217F3"/>
    <w:rsid w:val="00C21EAA"/>
    <w:rsid w:val="00C32388"/>
    <w:rsid w:val="00C3293E"/>
    <w:rsid w:val="00C44F8B"/>
    <w:rsid w:val="00C761CA"/>
    <w:rsid w:val="00C76707"/>
    <w:rsid w:val="00C83ED8"/>
    <w:rsid w:val="00C90B5F"/>
    <w:rsid w:val="00CB0254"/>
    <w:rsid w:val="00CD21EA"/>
    <w:rsid w:val="00CD4B79"/>
    <w:rsid w:val="00CD613B"/>
    <w:rsid w:val="00CE0102"/>
    <w:rsid w:val="00D0516A"/>
    <w:rsid w:val="00D16108"/>
    <w:rsid w:val="00D176DE"/>
    <w:rsid w:val="00D26652"/>
    <w:rsid w:val="00D41296"/>
    <w:rsid w:val="00D52FBE"/>
    <w:rsid w:val="00D8660D"/>
    <w:rsid w:val="00D8715E"/>
    <w:rsid w:val="00D91A9B"/>
    <w:rsid w:val="00D964F9"/>
    <w:rsid w:val="00DA129D"/>
    <w:rsid w:val="00DA4EF9"/>
    <w:rsid w:val="00DB1402"/>
    <w:rsid w:val="00DD064E"/>
    <w:rsid w:val="00DD12DB"/>
    <w:rsid w:val="00DD5BAE"/>
    <w:rsid w:val="00DD6FA0"/>
    <w:rsid w:val="00DE0926"/>
    <w:rsid w:val="00DE440C"/>
    <w:rsid w:val="00DF5032"/>
    <w:rsid w:val="00DF7300"/>
    <w:rsid w:val="00E24347"/>
    <w:rsid w:val="00E42D0C"/>
    <w:rsid w:val="00E621A5"/>
    <w:rsid w:val="00E816A6"/>
    <w:rsid w:val="00EB5275"/>
    <w:rsid w:val="00EC0711"/>
    <w:rsid w:val="00EC4166"/>
    <w:rsid w:val="00ED2CD2"/>
    <w:rsid w:val="00ED372B"/>
    <w:rsid w:val="00ED7E24"/>
    <w:rsid w:val="00EF2A15"/>
    <w:rsid w:val="00F0204E"/>
    <w:rsid w:val="00F061CA"/>
    <w:rsid w:val="00F105B3"/>
    <w:rsid w:val="00F109D1"/>
    <w:rsid w:val="00F1281B"/>
    <w:rsid w:val="00F2081D"/>
    <w:rsid w:val="00F23249"/>
    <w:rsid w:val="00F259D4"/>
    <w:rsid w:val="00F4470D"/>
    <w:rsid w:val="00F94188"/>
    <w:rsid w:val="00FB0ABE"/>
    <w:rsid w:val="00FB68F8"/>
    <w:rsid w:val="00FB72BB"/>
    <w:rsid w:val="00FC1DF0"/>
    <w:rsid w:val="00FD0316"/>
    <w:rsid w:val="00FE420A"/>
    <w:rsid w:val="00FE4850"/>
    <w:rsid w:val="00FF5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67652"/>
  <w15:chartTrackingRefBased/>
  <w15:docId w15:val="{94E3F1A6-0767-499E-9298-D3BA57D52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5F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1A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F74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5FEA"/>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010B2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10B26"/>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D91A9B"/>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C21EAA"/>
    <w:pPr>
      <w:outlineLvl w:val="9"/>
    </w:pPr>
  </w:style>
  <w:style w:type="paragraph" w:styleId="TOC1">
    <w:name w:val="toc 1"/>
    <w:basedOn w:val="Normal"/>
    <w:next w:val="Normal"/>
    <w:autoRedefine/>
    <w:uiPriority w:val="39"/>
    <w:unhideWhenUsed/>
    <w:rsid w:val="00C21EAA"/>
    <w:pPr>
      <w:spacing w:after="100"/>
    </w:pPr>
  </w:style>
  <w:style w:type="paragraph" w:styleId="TOC2">
    <w:name w:val="toc 2"/>
    <w:basedOn w:val="Normal"/>
    <w:next w:val="Normal"/>
    <w:autoRedefine/>
    <w:uiPriority w:val="39"/>
    <w:unhideWhenUsed/>
    <w:rsid w:val="00C21EAA"/>
    <w:pPr>
      <w:spacing w:after="100"/>
      <w:ind w:left="220"/>
    </w:pPr>
  </w:style>
  <w:style w:type="character" w:styleId="Hyperlink">
    <w:name w:val="Hyperlink"/>
    <w:basedOn w:val="DefaultParagraphFont"/>
    <w:uiPriority w:val="99"/>
    <w:unhideWhenUsed/>
    <w:rsid w:val="00C21EAA"/>
    <w:rPr>
      <w:color w:val="0563C1" w:themeColor="hyperlink"/>
      <w:u w:val="single"/>
    </w:rPr>
  </w:style>
  <w:style w:type="character" w:styleId="Strong">
    <w:name w:val="Strong"/>
    <w:basedOn w:val="DefaultParagraphFont"/>
    <w:uiPriority w:val="22"/>
    <w:qFormat/>
    <w:rsid w:val="001374B3"/>
    <w:rPr>
      <w:b/>
      <w:bCs/>
    </w:rPr>
  </w:style>
  <w:style w:type="paragraph" w:styleId="ListParagraph">
    <w:name w:val="List Paragraph"/>
    <w:basedOn w:val="Normal"/>
    <w:uiPriority w:val="34"/>
    <w:qFormat/>
    <w:rsid w:val="00F23249"/>
    <w:pPr>
      <w:ind w:left="720"/>
      <w:contextualSpacing/>
    </w:pPr>
  </w:style>
  <w:style w:type="paragraph" w:styleId="Bibliography">
    <w:name w:val="Bibliography"/>
    <w:basedOn w:val="Normal"/>
    <w:next w:val="Normal"/>
    <w:uiPriority w:val="37"/>
    <w:unhideWhenUsed/>
    <w:rsid w:val="004369DA"/>
  </w:style>
  <w:style w:type="paragraph" w:styleId="Header">
    <w:name w:val="header"/>
    <w:basedOn w:val="Normal"/>
    <w:link w:val="HeaderChar"/>
    <w:rsid w:val="00ED2CD2"/>
    <w:pPr>
      <w:tabs>
        <w:tab w:val="center" w:pos="4320"/>
        <w:tab w:val="right" w:pos="8640"/>
      </w:tabs>
      <w:spacing w:after="0" w:line="240" w:lineRule="auto"/>
    </w:pPr>
    <w:rPr>
      <w:rFonts w:ascii="Arial" w:eastAsia="Times New Roman" w:hAnsi="Arial" w:cs="Times New Roman"/>
      <w:sz w:val="24"/>
      <w:szCs w:val="24"/>
      <w:lang w:val="en-GB"/>
    </w:rPr>
  </w:style>
  <w:style w:type="character" w:customStyle="1" w:styleId="HeaderChar">
    <w:name w:val="Header Char"/>
    <w:basedOn w:val="DefaultParagraphFont"/>
    <w:link w:val="Header"/>
    <w:rsid w:val="00ED2CD2"/>
    <w:rPr>
      <w:rFonts w:ascii="Arial" w:eastAsia="Times New Roman" w:hAnsi="Arial" w:cs="Times New Roman"/>
      <w:sz w:val="24"/>
      <w:szCs w:val="24"/>
      <w:lang w:val="en-GB"/>
    </w:rPr>
  </w:style>
  <w:style w:type="paragraph" w:styleId="Footer">
    <w:name w:val="footer"/>
    <w:basedOn w:val="Normal"/>
    <w:link w:val="FooterChar"/>
    <w:uiPriority w:val="99"/>
    <w:rsid w:val="00ED2CD2"/>
    <w:pPr>
      <w:tabs>
        <w:tab w:val="center" w:pos="4320"/>
        <w:tab w:val="right" w:pos="8640"/>
      </w:tabs>
      <w:spacing w:after="0" w:line="240" w:lineRule="auto"/>
    </w:pPr>
    <w:rPr>
      <w:rFonts w:ascii="Arial" w:eastAsia="Times New Roman" w:hAnsi="Arial" w:cs="Times New Roman"/>
      <w:sz w:val="24"/>
      <w:szCs w:val="24"/>
      <w:lang w:val="en-GB"/>
    </w:rPr>
  </w:style>
  <w:style w:type="character" w:customStyle="1" w:styleId="FooterChar">
    <w:name w:val="Footer Char"/>
    <w:basedOn w:val="DefaultParagraphFont"/>
    <w:link w:val="Footer"/>
    <w:uiPriority w:val="99"/>
    <w:rsid w:val="00ED2CD2"/>
    <w:rPr>
      <w:rFonts w:ascii="Arial" w:eastAsia="Times New Roman" w:hAnsi="Arial" w:cs="Times New Roman"/>
      <w:sz w:val="24"/>
      <w:szCs w:val="24"/>
      <w:lang w:val="en-GB"/>
    </w:rPr>
  </w:style>
  <w:style w:type="paragraph" w:customStyle="1" w:styleId="arial14ptregular">
    <w:name w:val="arial 14 pt regular"/>
    <w:basedOn w:val="Normal"/>
    <w:link w:val="arial14ptregularChar"/>
    <w:rsid w:val="00ED2CD2"/>
    <w:pPr>
      <w:spacing w:after="0" w:line="240" w:lineRule="auto"/>
      <w:jc w:val="both"/>
    </w:pPr>
    <w:rPr>
      <w:rFonts w:ascii="Arial" w:eastAsia="Times New Roman" w:hAnsi="Arial" w:cs="Arial"/>
      <w:bCs/>
      <w:color w:val="000000"/>
      <w:sz w:val="28"/>
      <w:szCs w:val="28"/>
    </w:rPr>
  </w:style>
  <w:style w:type="paragraph" w:customStyle="1" w:styleId="arial14ptbold">
    <w:name w:val="arial 14 pt bold"/>
    <w:basedOn w:val="arial14ptregular"/>
    <w:rsid w:val="00ED2CD2"/>
    <w:rPr>
      <w:b/>
      <w:bCs w:val="0"/>
    </w:rPr>
  </w:style>
  <w:style w:type="character" w:customStyle="1" w:styleId="arial14ptboldChar">
    <w:name w:val="arial 14 pt bold Char"/>
    <w:rsid w:val="00ED2CD2"/>
    <w:rPr>
      <w:rFonts w:ascii="Arial" w:hAnsi="Arial" w:cs="Arial"/>
      <w:b/>
      <w:bCs/>
      <w:color w:val="000000"/>
      <w:sz w:val="28"/>
      <w:szCs w:val="28"/>
      <w:lang w:val="en-US" w:eastAsia="en-US" w:bidi="ar-SA"/>
    </w:rPr>
  </w:style>
  <w:style w:type="character" w:customStyle="1" w:styleId="arial14ptregularChar">
    <w:name w:val="arial 14 pt regular Char"/>
    <w:link w:val="arial14ptregular"/>
    <w:rsid w:val="00ED2CD2"/>
    <w:rPr>
      <w:rFonts w:ascii="Arial" w:eastAsia="Times New Roman" w:hAnsi="Arial" w:cs="Arial"/>
      <w:bCs/>
      <w:color w:val="000000"/>
      <w:sz w:val="28"/>
      <w:szCs w:val="28"/>
    </w:rPr>
  </w:style>
  <w:style w:type="paragraph" w:styleId="Quote">
    <w:name w:val="Quote"/>
    <w:basedOn w:val="Normal"/>
    <w:next w:val="Normal"/>
    <w:link w:val="QuoteChar"/>
    <w:uiPriority w:val="29"/>
    <w:qFormat/>
    <w:rsid w:val="0055793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57932"/>
    <w:rPr>
      <w:i/>
      <w:iCs/>
      <w:color w:val="404040" w:themeColor="text1" w:themeTint="BF"/>
    </w:rPr>
  </w:style>
  <w:style w:type="character" w:styleId="UnresolvedMention">
    <w:name w:val="Unresolved Mention"/>
    <w:basedOn w:val="DefaultParagraphFont"/>
    <w:uiPriority w:val="99"/>
    <w:semiHidden/>
    <w:unhideWhenUsed/>
    <w:rsid w:val="00506767"/>
    <w:rPr>
      <w:color w:val="605E5C"/>
      <w:shd w:val="clear" w:color="auto" w:fill="E1DFDD"/>
    </w:rPr>
  </w:style>
  <w:style w:type="character" w:customStyle="1" w:styleId="Heading3Char">
    <w:name w:val="Heading 3 Char"/>
    <w:basedOn w:val="DefaultParagraphFont"/>
    <w:link w:val="Heading3"/>
    <w:uiPriority w:val="9"/>
    <w:rsid w:val="006F74D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627">
      <w:bodyDiv w:val="1"/>
      <w:marLeft w:val="0"/>
      <w:marRight w:val="0"/>
      <w:marTop w:val="0"/>
      <w:marBottom w:val="0"/>
      <w:divBdr>
        <w:top w:val="none" w:sz="0" w:space="0" w:color="auto"/>
        <w:left w:val="none" w:sz="0" w:space="0" w:color="auto"/>
        <w:bottom w:val="none" w:sz="0" w:space="0" w:color="auto"/>
        <w:right w:val="none" w:sz="0" w:space="0" w:color="auto"/>
      </w:divBdr>
    </w:div>
    <w:div w:id="39285336">
      <w:bodyDiv w:val="1"/>
      <w:marLeft w:val="0"/>
      <w:marRight w:val="0"/>
      <w:marTop w:val="0"/>
      <w:marBottom w:val="0"/>
      <w:divBdr>
        <w:top w:val="none" w:sz="0" w:space="0" w:color="auto"/>
        <w:left w:val="none" w:sz="0" w:space="0" w:color="auto"/>
        <w:bottom w:val="none" w:sz="0" w:space="0" w:color="auto"/>
        <w:right w:val="none" w:sz="0" w:space="0" w:color="auto"/>
      </w:divBdr>
    </w:div>
    <w:div w:id="100802825">
      <w:bodyDiv w:val="1"/>
      <w:marLeft w:val="0"/>
      <w:marRight w:val="0"/>
      <w:marTop w:val="0"/>
      <w:marBottom w:val="0"/>
      <w:divBdr>
        <w:top w:val="none" w:sz="0" w:space="0" w:color="auto"/>
        <w:left w:val="none" w:sz="0" w:space="0" w:color="auto"/>
        <w:bottom w:val="none" w:sz="0" w:space="0" w:color="auto"/>
        <w:right w:val="none" w:sz="0" w:space="0" w:color="auto"/>
      </w:divBdr>
    </w:div>
    <w:div w:id="124154770">
      <w:bodyDiv w:val="1"/>
      <w:marLeft w:val="0"/>
      <w:marRight w:val="0"/>
      <w:marTop w:val="0"/>
      <w:marBottom w:val="0"/>
      <w:divBdr>
        <w:top w:val="none" w:sz="0" w:space="0" w:color="auto"/>
        <w:left w:val="none" w:sz="0" w:space="0" w:color="auto"/>
        <w:bottom w:val="none" w:sz="0" w:space="0" w:color="auto"/>
        <w:right w:val="none" w:sz="0" w:space="0" w:color="auto"/>
      </w:divBdr>
    </w:div>
    <w:div w:id="257953871">
      <w:bodyDiv w:val="1"/>
      <w:marLeft w:val="0"/>
      <w:marRight w:val="0"/>
      <w:marTop w:val="0"/>
      <w:marBottom w:val="0"/>
      <w:divBdr>
        <w:top w:val="none" w:sz="0" w:space="0" w:color="auto"/>
        <w:left w:val="none" w:sz="0" w:space="0" w:color="auto"/>
        <w:bottom w:val="none" w:sz="0" w:space="0" w:color="auto"/>
        <w:right w:val="none" w:sz="0" w:space="0" w:color="auto"/>
      </w:divBdr>
    </w:div>
    <w:div w:id="332924710">
      <w:bodyDiv w:val="1"/>
      <w:marLeft w:val="0"/>
      <w:marRight w:val="0"/>
      <w:marTop w:val="0"/>
      <w:marBottom w:val="0"/>
      <w:divBdr>
        <w:top w:val="none" w:sz="0" w:space="0" w:color="auto"/>
        <w:left w:val="none" w:sz="0" w:space="0" w:color="auto"/>
        <w:bottom w:val="none" w:sz="0" w:space="0" w:color="auto"/>
        <w:right w:val="none" w:sz="0" w:space="0" w:color="auto"/>
      </w:divBdr>
    </w:div>
    <w:div w:id="359091273">
      <w:bodyDiv w:val="1"/>
      <w:marLeft w:val="0"/>
      <w:marRight w:val="0"/>
      <w:marTop w:val="0"/>
      <w:marBottom w:val="0"/>
      <w:divBdr>
        <w:top w:val="none" w:sz="0" w:space="0" w:color="auto"/>
        <w:left w:val="none" w:sz="0" w:space="0" w:color="auto"/>
        <w:bottom w:val="none" w:sz="0" w:space="0" w:color="auto"/>
        <w:right w:val="none" w:sz="0" w:space="0" w:color="auto"/>
      </w:divBdr>
    </w:div>
    <w:div w:id="477307288">
      <w:bodyDiv w:val="1"/>
      <w:marLeft w:val="0"/>
      <w:marRight w:val="0"/>
      <w:marTop w:val="0"/>
      <w:marBottom w:val="0"/>
      <w:divBdr>
        <w:top w:val="none" w:sz="0" w:space="0" w:color="auto"/>
        <w:left w:val="none" w:sz="0" w:space="0" w:color="auto"/>
        <w:bottom w:val="none" w:sz="0" w:space="0" w:color="auto"/>
        <w:right w:val="none" w:sz="0" w:space="0" w:color="auto"/>
      </w:divBdr>
    </w:div>
    <w:div w:id="556743822">
      <w:bodyDiv w:val="1"/>
      <w:marLeft w:val="0"/>
      <w:marRight w:val="0"/>
      <w:marTop w:val="0"/>
      <w:marBottom w:val="0"/>
      <w:divBdr>
        <w:top w:val="none" w:sz="0" w:space="0" w:color="auto"/>
        <w:left w:val="none" w:sz="0" w:space="0" w:color="auto"/>
        <w:bottom w:val="none" w:sz="0" w:space="0" w:color="auto"/>
        <w:right w:val="none" w:sz="0" w:space="0" w:color="auto"/>
      </w:divBdr>
    </w:div>
    <w:div w:id="584654563">
      <w:bodyDiv w:val="1"/>
      <w:marLeft w:val="0"/>
      <w:marRight w:val="0"/>
      <w:marTop w:val="0"/>
      <w:marBottom w:val="0"/>
      <w:divBdr>
        <w:top w:val="none" w:sz="0" w:space="0" w:color="auto"/>
        <w:left w:val="none" w:sz="0" w:space="0" w:color="auto"/>
        <w:bottom w:val="none" w:sz="0" w:space="0" w:color="auto"/>
        <w:right w:val="none" w:sz="0" w:space="0" w:color="auto"/>
      </w:divBdr>
    </w:div>
    <w:div w:id="837113537">
      <w:bodyDiv w:val="1"/>
      <w:marLeft w:val="0"/>
      <w:marRight w:val="0"/>
      <w:marTop w:val="0"/>
      <w:marBottom w:val="0"/>
      <w:divBdr>
        <w:top w:val="none" w:sz="0" w:space="0" w:color="auto"/>
        <w:left w:val="none" w:sz="0" w:space="0" w:color="auto"/>
        <w:bottom w:val="none" w:sz="0" w:space="0" w:color="auto"/>
        <w:right w:val="none" w:sz="0" w:space="0" w:color="auto"/>
      </w:divBdr>
    </w:div>
    <w:div w:id="913733957">
      <w:bodyDiv w:val="1"/>
      <w:marLeft w:val="0"/>
      <w:marRight w:val="0"/>
      <w:marTop w:val="0"/>
      <w:marBottom w:val="0"/>
      <w:divBdr>
        <w:top w:val="none" w:sz="0" w:space="0" w:color="auto"/>
        <w:left w:val="none" w:sz="0" w:space="0" w:color="auto"/>
        <w:bottom w:val="none" w:sz="0" w:space="0" w:color="auto"/>
        <w:right w:val="none" w:sz="0" w:space="0" w:color="auto"/>
      </w:divBdr>
    </w:div>
    <w:div w:id="942877860">
      <w:bodyDiv w:val="1"/>
      <w:marLeft w:val="0"/>
      <w:marRight w:val="0"/>
      <w:marTop w:val="0"/>
      <w:marBottom w:val="0"/>
      <w:divBdr>
        <w:top w:val="none" w:sz="0" w:space="0" w:color="auto"/>
        <w:left w:val="none" w:sz="0" w:space="0" w:color="auto"/>
        <w:bottom w:val="none" w:sz="0" w:space="0" w:color="auto"/>
        <w:right w:val="none" w:sz="0" w:space="0" w:color="auto"/>
      </w:divBdr>
    </w:div>
    <w:div w:id="997656234">
      <w:bodyDiv w:val="1"/>
      <w:marLeft w:val="0"/>
      <w:marRight w:val="0"/>
      <w:marTop w:val="0"/>
      <w:marBottom w:val="0"/>
      <w:divBdr>
        <w:top w:val="none" w:sz="0" w:space="0" w:color="auto"/>
        <w:left w:val="none" w:sz="0" w:space="0" w:color="auto"/>
        <w:bottom w:val="none" w:sz="0" w:space="0" w:color="auto"/>
        <w:right w:val="none" w:sz="0" w:space="0" w:color="auto"/>
      </w:divBdr>
    </w:div>
    <w:div w:id="1080786370">
      <w:bodyDiv w:val="1"/>
      <w:marLeft w:val="0"/>
      <w:marRight w:val="0"/>
      <w:marTop w:val="0"/>
      <w:marBottom w:val="0"/>
      <w:divBdr>
        <w:top w:val="none" w:sz="0" w:space="0" w:color="auto"/>
        <w:left w:val="none" w:sz="0" w:space="0" w:color="auto"/>
        <w:bottom w:val="none" w:sz="0" w:space="0" w:color="auto"/>
        <w:right w:val="none" w:sz="0" w:space="0" w:color="auto"/>
      </w:divBdr>
    </w:div>
    <w:div w:id="1124927580">
      <w:bodyDiv w:val="1"/>
      <w:marLeft w:val="0"/>
      <w:marRight w:val="0"/>
      <w:marTop w:val="0"/>
      <w:marBottom w:val="0"/>
      <w:divBdr>
        <w:top w:val="none" w:sz="0" w:space="0" w:color="auto"/>
        <w:left w:val="none" w:sz="0" w:space="0" w:color="auto"/>
        <w:bottom w:val="none" w:sz="0" w:space="0" w:color="auto"/>
        <w:right w:val="none" w:sz="0" w:space="0" w:color="auto"/>
      </w:divBdr>
    </w:div>
    <w:div w:id="1418214786">
      <w:bodyDiv w:val="1"/>
      <w:marLeft w:val="0"/>
      <w:marRight w:val="0"/>
      <w:marTop w:val="0"/>
      <w:marBottom w:val="0"/>
      <w:divBdr>
        <w:top w:val="none" w:sz="0" w:space="0" w:color="auto"/>
        <w:left w:val="none" w:sz="0" w:space="0" w:color="auto"/>
        <w:bottom w:val="none" w:sz="0" w:space="0" w:color="auto"/>
        <w:right w:val="none" w:sz="0" w:space="0" w:color="auto"/>
      </w:divBdr>
    </w:div>
    <w:div w:id="1476215769">
      <w:bodyDiv w:val="1"/>
      <w:marLeft w:val="0"/>
      <w:marRight w:val="0"/>
      <w:marTop w:val="0"/>
      <w:marBottom w:val="0"/>
      <w:divBdr>
        <w:top w:val="none" w:sz="0" w:space="0" w:color="auto"/>
        <w:left w:val="none" w:sz="0" w:space="0" w:color="auto"/>
        <w:bottom w:val="none" w:sz="0" w:space="0" w:color="auto"/>
        <w:right w:val="none" w:sz="0" w:space="0" w:color="auto"/>
      </w:divBdr>
    </w:div>
    <w:div w:id="1480196548">
      <w:bodyDiv w:val="1"/>
      <w:marLeft w:val="0"/>
      <w:marRight w:val="0"/>
      <w:marTop w:val="0"/>
      <w:marBottom w:val="0"/>
      <w:divBdr>
        <w:top w:val="none" w:sz="0" w:space="0" w:color="auto"/>
        <w:left w:val="none" w:sz="0" w:space="0" w:color="auto"/>
        <w:bottom w:val="none" w:sz="0" w:space="0" w:color="auto"/>
        <w:right w:val="none" w:sz="0" w:space="0" w:color="auto"/>
      </w:divBdr>
    </w:div>
    <w:div w:id="1562667499">
      <w:bodyDiv w:val="1"/>
      <w:marLeft w:val="0"/>
      <w:marRight w:val="0"/>
      <w:marTop w:val="0"/>
      <w:marBottom w:val="0"/>
      <w:divBdr>
        <w:top w:val="none" w:sz="0" w:space="0" w:color="auto"/>
        <w:left w:val="none" w:sz="0" w:space="0" w:color="auto"/>
        <w:bottom w:val="none" w:sz="0" w:space="0" w:color="auto"/>
        <w:right w:val="none" w:sz="0" w:space="0" w:color="auto"/>
      </w:divBdr>
    </w:div>
    <w:div w:id="1631131140">
      <w:bodyDiv w:val="1"/>
      <w:marLeft w:val="0"/>
      <w:marRight w:val="0"/>
      <w:marTop w:val="0"/>
      <w:marBottom w:val="0"/>
      <w:divBdr>
        <w:top w:val="none" w:sz="0" w:space="0" w:color="auto"/>
        <w:left w:val="none" w:sz="0" w:space="0" w:color="auto"/>
        <w:bottom w:val="none" w:sz="0" w:space="0" w:color="auto"/>
        <w:right w:val="none" w:sz="0" w:space="0" w:color="auto"/>
      </w:divBdr>
    </w:div>
    <w:div w:id="1674527502">
      <w:bodyDiv w:val="1"/>
      <w:marLeft w:val="0"/>
      <w:marRight w:val="0"/>
      <w:marTop w:val="0"/>
      <w:marBottom w:val="0"/>
      <w:divBdr>
        <w:top w:val="none" w:sz="0" w:space="0" w:color="auto"/>
        <w:left w:val="none" w:sz="0" w:space="0" w:color="auto"/>
        <w:bottom w:val="none" w:sz="0" w:space="0" w:color="auto"/>
        <w:right w:val="none" w:sz="0" w:space="0" w:color="auto"/>
      </w:divBdr>
    </w:div>
    <w:div w:id="1698508908">
      <w:bodyDiv w:val="1"/>
      <w:marLeft w:val="0"/>
      <w:marRight w:val="0"/>
      <w:marTop w:val="0"/>
      <w:marBottom w:val="0"/>
      <w:divBdr>
        <w:top w:val="none" w:sz="0" w:space="0" w:color="auto"/>
        <w:left w:val="none" w:sz="0" w:space="0" w:color="auto"/>
        <w:bottom w:val="none" w:sz="0" w:space="0" w:color="auto"/>
        <w:right w:val="none" w:sz="0" w:space="0" w:color="auto"/>
      </w:divBdr>
    </w:div>
    <w:div w:id="2001545032">
      <w:bodyDiv w:val="1"/>
      <w:marLeft w:val="0"/>
      <w:marRight w:val="0"/>
      <w:marTop w:val="0"/>
      <w:marBottom w:val="0"/>
      <w:divBdr>
        <w:top w:val="none" w:sz="0" w:space="0" w:color="auto"/>
        <w:left w:val="none" w:sz="0" w:space="0" w:color="auto"/>
        <w:bottom w:val="none" w:sz="0" w:space="0" w:color="auto"/>
        <w:right w:val="none" w:sz="0" w:space="0" w:color="auto"/>
      </w:divBdr>
    </w:div>
    <w:div w:id="2011716343">
      <w:bodyDiv w:val="1"/>
      <w:marLeft w:val="0"/>
      <w:marRight w:val="0"/>
      <w:marTop w:val="0"/>
      <w:marBottom w:val="0"/>
      <w:divBdr>
        <w:top w:val="none" w:sz="0" w:space="0" w:color="auto"/>
        <w:left w:val="none" w:sz="0" w:space="0" w:color="auto"/>
        <w:bottom w:val="none" w:sz="0" w:space="0" w:color="auto"/>
        <w:right w:val="none" w:sz="0" w:space="0" w:color="auto"/>
      </w:divBdr>
    </w:div>
    <w:div w:id="2134208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Validator.w3.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Gee22</b:Tag>
    <b:SourceType>InternetSite</b:SourceType>
    <b:Guid>{241BFC79-4BCE-4FBF-8657-5821487F4C35}</b:Guid>
    <b:Title>GeeksForGeeks</b:Title>
    <b:Year>2022</b:Year>
    <b:YearAccessed>2022</b:YearAccessed>
    <b:MonthAccessed>August</b:MonthAccessed>
    <b:DayAccessed>04</b:DayAccessed>
    <b:URL>https://www.geeksforgeeks.org/the-internet-and-the-web/</b:URL>
    <b:Author>
      <b:Author>
        <b:Corporate>GeeksForGeeks</b:Corporate>
      </b:Author>
    </b:Author>
    <b:RefOrder>2</b:RefOrder>
  </b:Source>
  <b:Source>
    <b:Tag>ncc</b:Tag>
    <b:SourceType>Book</b:SourceType>
    <b:Guid>{BB634AB9-2463-42D3-82A8-3F73C9157377}</b:Guid>
    <b:Title>DDW</b:Title>
    <b:Author>
      <b:Author>
        <b:Corporate>NCC Education</b:Corporate>
      </b:Author>
    </b:Author>
    <b:Year>2022</b:Year>
    <b:City>London</b:City>
    <b:Publisher>-</b:Publisher>
    <b:Edition>2.1</b:Edition>
    <b:RefOrder>3</b:RefOrder>
  </b:Source>
  <b:Source>
    <b:Tag>Placeholder1</b:Tag>
    <b:SourceType>Book</b:SourceType>
    <b:Guid>{A4DAF18B-58D2-40C0-83FC-5918ABFF7978}</b:Guid>
    <b:Title>DDW</b:Title>
    <b:Author>
      <b:Author>
        <b:Corporate>NCC Education</b:Corporate>
      </b:Author>
    </b:Author>
    <b:RefOrder>1</b:RefOrder>
  </b:Source>
</b:Sources>
</file>

<file path=customXml/itemProps1.xml><?xml version="1.0" encoding="utf-8"?>
<ds:datastoreItem xmlns:ds="http://schemas.openxmlformats.org/officeDocument/2006/customXml" ds:itemID="{9645FB86-C3CC-47AF-A6B2-E610EE037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0</Pages>
  <Words>1760</Words>
  <Characters>1003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nocent Misheck</dc:creator>
  <cp:keywords/>
  <dc:description/>
  <cp:lastModifiedBy>Innocent Misheck</cp:lastModifiedBy>
  <cp:revision>7</cp:revision>
  <dcterms:created xsi:type="dcterms:W3CDTF">2022-08-04T21:39:00Z</dcterms:created>
  <dcterms:modified xsi:type="dcterms:W3CDTF">2023-04-18T11:55:00Z</dcterms:modified>
</cp:coreProperties>
</file>